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FAF9D24" w14:textId="65015822" w:rsidR="003A71AC" w:rsidRPr="00093999" w:rsidRDefault="003A71AC" w:rsidP="003A71AC">
      <w:pPr>
        <w:jc w:val="center"/>
        <w:rPr>
          <w:rFonts w:ascii="標楷體" w:eastAsia="標楷體" w:hAnsi="標楷體"/>
          <w:sz w:val="28"/>
          <w:szCs w:val="28"/>
        </w:rPr>
      </w:pPr>
      <w:r>
        <w:rPr>
          <w:rFonts w:ascii="標楷體" w:eastAsia="標楷體" w:hAnsi="標楷體" w:hint="eastAsia"/>
          <w:sz w:val="28"/>
          <w:szCs w:val="28"/>
        </w:rPr>
        <w:t xml:space="preserve">實驗十一 </w:t>
      </w:r>
      <w:r w:rsidR="000E7084">
        <w:rPr>
          <w:rFonts w:ascii="標楷體" w:eastAsia="標楷體" w:hAnsi="標楷體" w:hint="eastAsia"/>
          <w:sz w:val="28"/>
          <w:szCs w:val="28"/>
        </w:rPr>
        <w:t>倒數</w:t>
      </w:r>
      <w:r>
        <w:rPr>
          <w:rFonts w:ascii="標楷體" w:eastAsia="標楷體" w:hAnsi="標楷體" w:hint="eastAsia"/>
          <w:sz w:val="28"/>
          <w:szCs w:val="28"/>
        </w:rPr>
        <w:t>計時器與喇叭控制</w:t>
      </w:r>
    </w:p>
    <w:p w14:paraId="2F2C3AE2" w14:textId="497A1E1D" w:rsidR="003A71AC" w:rsidRPr="00053BE1" w:rsidRDefault="003A71AC" w:rsidP="003A71AC">
      <w:pPr>
        <w:rPr>
          <w:rFonts w:ascii="標楷體" w:eastAsia="標楷體" w:hAnsi="標楷體"/>
        </w:rPr>
      </w:pPr>
      <w:r w:rsidRPr="00093999">
        <w:rPr>
          <w:rFonts w:ascii="標楷體" w:eastAsia="標楷體" w:hAnsi="標楷體" w:hint="eastAsia"/>
        </w:rPr>
        <w:t>實驗目的：</w:t>
      </w:r>
      <w:r w:rsidRPr="008E7408">
        <w:rPr>
          <w:rFonts w:ascii="標楷體" w:eastAsia="標楷體" w:hAnsi="標楷體" w:hint="eastAsia"/>
        </w:rPr>
        <w:t xml:space="preserve"> Arduino UNO</w:t>
      </w:r>
      <w:r>
        <w:rPr>
          <w:rFonts w:ascii="標楷體" w:eastAsia="標楷體" w:hAnsi="標楷體" w:hint="eastAsia"/>
        </w:rPr>
        <w:t>與</w:t>
      </w:r>
      <w:r w:rsidR="00104867">
        <w:rPr>
          <w:rFonts w:ascii="標楷體" w:eastAsia="標楷體" w:hAnsi="標楷體" w:hint="eastAsia"/>
        </w:rPr>
        <w:t>計時器、按鍵、</w:t>
      </w:r>
      <w:r w:rsidRPr="00053BE1">
        <w:rPr>
          <w:rFonts w:ascii="標楷體" w:eastAsia="標楷體" w:hAnsi="標楷體" w:hint="eastAsia"/>
        </w:rPr>
        <w:t>喇叭發音，達成</w:t>
      </w:r>
      <w:r w:rsidR="00104867">
        <w:rPr>
          <w:rFonts w:ascii="標楷體" w:eastAsia="標楷體" w:hAnsi="標楷體" w:hint="eastAsia"/>
        </w:rPr>
        <w:t>計時器</w:t>
      </w:r>
      <w:r w:rsidRPr="00053BE1">
        <w:rPr>
          <w:rFonts w:ascii="標楷體" w:eastAsia="標楷體" w:hAnsi="標楷體" w:hint="eastAsia"/>
        </w:rPr>
        <w:t>之應用</w:t>
      </w:r>
    </w:p>
    <w:p w14:paraId="4EDBAA8C" w14:textId="77777777" w:rsidR="003A71AC" w:rsidRPr="000A1ED1" w:rsidRDefault="003A71AC" w:rsidP="003A71AC">
      <w:pPr>
        <w:rPr>
          <w:rFonts w:ascii="標楷體" w:eastAsia="標楷體" w:hAnsi="標楷體"/>
        </w:rPr>
      </w:pPr>
      <w:r w:rsidRPr="00093999">
        <w:rPr>
          <w:rFonts w:ascii="標楷體" w:eastAsia="標楷體" w:hAnsi="標楷體" w:hint="eastAsia"/>
        </w:rPr>
        <w:t>實驗步驟：</w:t>
      </w:r>
    </w:p>
    <w:p w14:paraId="0AE07949" w14:textId="77777777" w:rsidR="00104867" w:rsidRDefault="003A71AC" w:rsidP="00104867">
      <w:pPr>
        <w:pStyle w:val="a3"/>
        <w:numPr>
          <w:ilvl w:val="0"/>
          <w:numId w:val="1"/>
        </w:numPr>
        <w:ind w:leftChars="0"/>
        <w:rPr>
          <w:rFonts w:ascii="標楷體" w:eastAsia="標楷體" w:hAnsi="標楷體"/>
        </w:rPr>
      </w:pPr>
      <w:r w:rsidRPr="00053BE1">
        <w:rPr>
          <w:rFonts w:ascii="標楷體" w:eastAsia="標楷體" w:hAnsi="標楷體" w:hint="eastAsia"/>
        </w:rPr>
        <w:t>先將</w:t>
      </w:r>
      <w:r w:rsidRPr="00053BE1">
        <w:rPr>
          <w:rFonts w:ascii="標楷體" w:eastAsia="標楷體" w:hAnsi="標楷體"/>
        </w:rPr>
        <w:t>Arduino</w:t>
      </w:r>
      <w:r w:rsidRPr="00053BE1">
        <w:rPr>
          <w:rFonts w:ascii="標楷體" w:eastAsia="標楷體" w:hAnsi="標楷體" w:hint="eastAsia"/>
        </w:rPr>
        <w:t>連接</w:t>
      </w:r>
      <w:r>
        <w:rPr>
          <w:rFonts w:ascii="標楷體" w:eastAsia="標楷體" w:hAnsi="標楷體" w:hint="eastAsia"/>
        </w:rPr>
        <w:t>一個</w:t>
      </w:r>
      <w:r w:rsidR="00104867">
        <w:rPr>
          <w:rFonts w:ascii="標楷體" w:eastAsia="標楷體" w:hAnsi="標楷體" w:hint="eastAsia"/>
        </w:rPr>
        <w:t>四合一七節顯示器、</w:t>
      </w:r>
      <w:r>
        <w:rPr>
          <w:rFonts w:ascii="標楷體" w:eastAsia="標楷體" w:hAnsi="標楷體" w:hint="eastAsia"/>
        </w:rPr>
        <w:t>一個</w:t>
      </w:r>
      <w:r w:rsidRPr="00053BE1">
        <w:rPr>
          <w:rFonts w:ascii="標楷體" w:eastAsia="標楷體" w:hAnsi="標楷體" w:hint="eastAsia"/>
        </w:rPr>
        <w:t>喇叭</w:t>
      </w:r>
      <w:r w:rsidR="00104867">
        <w:rPr>
          <w:rFonts w:ascii="標楷體" w:eastAsia="標楷體" w:hAnsi="標楷體" w:hint="eastAsia"/>
        </w:rPr>
        <w:t>和四個按鍵開關。</w:t>
      </w:r>
    </w:p>
    <w:p w14:paraId="2B72D7C2" w14:textId="73AAFE99" w:rsidR="003A71AC" w:rsidRPr="00104867" w:rsidRDefault="003A71AC" w:rsidP="003A71AC">
      <w:pPr>
        <w:pStyle w:val="a3"/>
        <w:numPr>
          <w:ilvl w:val="0"/>
          <w:numId w:val="1"/>
        </w:numPr>
        <w:ind w:leftChars="0"/>
        <w:rPr>
          <w:rFonts w:ascii="標楷體" w:eastAsia="標楷體" w:hAnsi="標楷體"/>
        </w:rPr>
      </w:pPr>
      <w:r w:rsidRPr="00104867">
        <w:rPr>
          <w:rFonts w:ascii="標楷體" w:eastAsia="標楷體" w:hAnsi="標楷體" w:hint="eastAsia"/>
        </w:rPr>
        <w:t xml:space="preserve">使用四合一七節顯示顯示器來顯示現在時刻顯示格式為"分分:秒秒" </w:t>
      </w:r>
    </w:p>
    <w:p w14:paraId="7F8F739F" w14:textId="71462DB9" w:rsidR="003A71AC" w:rsidRPr="00104867" w:rsidRDefault="003A71AC" w:rsidP="003A71AC">
      <w:pPr>
        <w:rPr>
          <w:rFonts w:ascii="標楷體" w:eastAsia="標楷體" w:hAnsi="標楷體"/>
        </w:rPr>
      </w:pPr>
      <w:r w:rsidRPr="00104867">
        <w:rPr>
          <w:rFonts w:ascii="標楷體" w:eastAsia="標楷體" w:hAnsi="標楷體" w:hint="eastAsia"/>
        </w:rPr>
        <w:t xml:space="preserve">程式執行後顯示器顯示"00:00"， </w:t>
      </w:r>
    </w:p>
    <w:p w14:paraId="3D53A30F" w14:textId="77777777" w:rsidR="003A71AC" w:rsidRPr="00104867" w:rsidRDefault="003A71AC" w:rsidP="003A71AC">
      <w:pPr>
        <w:rPr>
          <w:rFonts w:ascii="標楷體" w:eastAsia="標楷體" w:hAnsi="標楷體"/>
        </w:rPr>
      </w:pPr>
      <w:r w:rsidRPr="00104867">
        <w:rPr>
          <w:rFonts w:ascii="標楷體" w:eastAsia="標楷體" w:hAnsi="標楷體" w:hint="eastAsia"/>
        </w:rPr>
        <w:t xml:space="preserve">按下操作鍵 K1～K4 動作如下: </w:t>
      </w:r>
    </w:p>
    <w:p w14:paraId="4CA33982" w14:textId="031074C8" w:rsidR="003A71AC" w:rsidRPr="00104867" w:rsidRDefault="003A71AC" w:rsidP="003A71AC">
      <w:pPr>
        <w:rPr>
          <w:rFonts w:ascii="標楷體" w:eastAsia="標楷體" w:hAnsi="標楷體"/>
        </w:rPr>
      </w:pPr>
      <w:r w:rsidRPr="00104867">
        <w:rPr>
          <w:rFonts w:ascii="標楷體" w:eastAsia="標楷體" w:hAnsi="標楷體" w:hint="eastAsia"/>
        </w:rPr>
        <w:t>開關K1 : 進入設定現在時刻</w:t>
      </w:r>
      <w:r w:rsidR="00463F6E">
        <w:rPr>
          <w:rFonts w:ascii="標楷體" w:eastAsia="標楷體" w:hAnsi="標楷體" w:hint="eastAsia"/>
        </w:rPr>
        <w:t>，計時器不動作</w:t>
      </w:r>
    </w:p>
    <w:p w14:paraId="2CE21FDF" w14:textId="639B9146" w:rsidR="003A71AC" w:rsidRPr="00104867" w:rsidRDefault="003A71AC" w:rsidP="003A71AC">
      <w:pPr>
        <w:rPr>
          <w:rFonts w:ascii="標楷體" w:eastAsia="標楷體" w:hAnsi="標楷體"/>
        </w:rPr>
      </w:pPr>
      <w:r w:rsidRPr="00104867">
        <w:rPr>
          <w:rFonts w:ascii="標楷體" w:eastAsia="標楷體" w:hAnsi="標楷體" w:hint="eastAsia"/>
        </w:rPr>
        <w:t>開關K2 : 設定</w:t>
      </w:r>
      <w:r w:rsidR="00463F6E">
        <w:rPr>
          <w:rFonts w:ascii="標楷體" w:eastAsia="標楷體" w:hAnsi="標楷體" w:hint="eastAsia"/>
        </w:rPr>
        <w:t>分鐘</w:t>
      </w:r>
      <w:r w:rsidRPr="00104867">
        <w:rPr>
          <w:rFonts w:ascii="標楷體" w:eastAsia="標楷體" w:hAnsi="標楷體" w:hint="eastAsia"/>
        </w:rPr>
        <w:t xml:space="preserve"> (按一下加一)</w:t>
      </w:r>
    </w:p>
    <w:p w14:paraId="79ED7A36" w14:textId="1277DEDA" w:rsidR="003A71AC" w:rsidRPr="00104867" w:rsidRDefault="003A71AC" w:rsidP="003A71AC">
      <w:pPr>
        <w:rPr>
          <w:rFonts w:ascii="標楷體" w:eastAsia="標楷體" w:hAnsi="標楷體"/>
        </w:rPr>
      </w:pPr>
      <w:r w:rsidRPr="00104867">
        <w:rPr>
          <w:rFonts w:ascii="標楷體" w:eastAsia="標楷體" w:hAnsi="標楷體" w:hint="eastAsia"/>
        </w:rPr>
        <w:t>開關K3 : 設定</w:t>
      </w:r>
      <w:r w:rsidR="00463F6E">
        <w:rPr>
          <w:rFonts w:ascii="標楷體" w:eastAsia="標楷體" w:hAnsi="標楷體" w:hint="eastAsia"/>
        </w:rPr>
        <w:t>秒數</w:t>
      </w:r>
      <w:r w:rsidRPr="00104867">
        <w:rPr>
          <w:rFonts w:ascii="標楷體" w:eastAsia="標楷體" w:hAnsi="標楷體" w:hint="eastAsia"/>
        </w:rPr>
        <w:t xml:space="preserve"> (按一下加一)</w:t>
      </w:r>
    </w:p>
    <w:p w14:paraId="6E2BB2EA" w14:textId="714CEB64" w:rsidR="008D728B" w:rsidRDefault="003A71AC" w:rsidP="003A71AC">
      <w:pPr>
        <w:rPr>
          <w:rFonts w:ascii="標楷體" w:eastAsia="標楷體" w:hAnsi="標楷體"/>
        </w:rPr>
      </w:pPr>
      <w:r w:rsidRPr="00104867">
        <w:rPr>
          <w:rFonts w:ascii="標楷體" w:eastAsia="標楷體" w:hAnsi="標楷體" w:hint="eastAsia"/>
        </w:rPr>
        <w:t>開關K4 : 完成設定</w:t>
      </w:r>
      <w:r w:rsidR="000136C2">
        <w:rPr>
          <w:rFonts w:ascii="標楷體" w:eastAsia="標楷體" w:hAnsi="標楷體" w:hint="eastAsia"/>
        </w:rPr>
        <w:t>，開始</w:t>
      </w:r>
      <w:r w:rsidR="00463F6E">
        <w:rPr>
          <w:rFonts w:ascii="標楷體" w:eastAsia="標楷體" w:hAnsi="標楷體" w:hint="eastAsia"/>
        </w:rPr>
        <w:t>倒數</w:t>
      </w:r>
      <w:r w:rsidR="000136C2">
        <w:rPr>
          <w:rFonts w:ascii="標楷體" w:eastAsia="標楷體" w:hAnsi="標楷體" w:hint="eastAsia"/>
        </w:rPr>
        <w:t>計時</w:t>
      </w:r>
    </w:p>
    <w:p w14:paraId="63733961" w14:textId="7E517F24" w:rsidR="00104867" w:rsidRDefault="00104867" w:rsidP="003A71AC">
      <w:pPr>
        <w:rPr>
          <w:rFonts w:ascii="標楷體" w:eastAsia="標楷體" w:hAnsi="標楷體"/>
        </w:rPr>
      </w:pPr>
      <w:r>
        <w:rPr>
          <w:rFonts w:ascii="標楷體" w:eastAsia="標楷體" w:hAnsi="標楷體" w:hint="eastAsia"/>
        </w:rPr>
        <w:t>當時間到</w:t>
      </w:r>
      <w:r w:rsidR="00463F6E">
        <w:rPr>
          <w:rFonts w:ascii="標楷體" w:eastAsia="標楷體" w:hAnsi="標楷體" w:hint="eastAsia"/>
        </w:rPr>
        <w:t>零時後</w:t>
      </w:r>
      <w:r>
        <w:rPr>
          <w:rFonts w:ascii="標楷體" w:eastAsia="標楷體" w:hAnsi="標楷體" w:hint="eastAsia"/>
        </w:rPr>
        <w:t>，喇叭</w:t>
      </w:r>
      <w:r w:rsidR="000E7084">
        <w:rPr>
          <w:rFonts w:ascii="標楷體" w:eastAsia="標楷體" w:hAnsi="標楷體" w:hint="eastAsia"/>
        </w:rPr>
        <w:t>會</w:t>
      </w:r>
      <w:r>
        <w:rPr>
          <w:rFonts w:ascii="標楷體" w:eastAsia="標楷體" w:hAnsi="標楷體" w:hint="eastAsia"/>
        </w:rPr>
        <w:t>發出聲響</w:t>
      </w:r>
      <w:r w:rsidR="00887876">
        <w:rPr>
          <w:rFonts w:ascii="標楷體" w:eastAsia="標楷體" w:hAnsi="標楷體"/>
        </w:rPr>
        <w:t>10</w:t>
      </w:r>
      <w:r>
        <w:rPr>
          <w:rFonts w:ascii="標楷體" w:eastAsia="標楷體" w:hAnsi="標楷體" w:hint="eastAsia"/>
        </w:rPr>
        <w:t>秒鐘提醒</w:t>
      </w:r>
    </w:p>
    <w:p w14:paraId="2F408227" w14:textId="77777777" w:rsidR="00FB33FB" w:rsidRPr="00FB33FB" w:rsidRDefault="00FB33FB" w:rsidP="00FB33FB">
      <w:pPr>
        <w:rPr>
          <w:rFonts w:ascii="標楷體" w:eastAsia="標楷體" w:hAnsi="標楷體"/>
        </w:rPr>
      </w:pPr>
      <w:r w:rsidRPr="00FB33FB">
        <w:rPr>
          <w:rFonts w:ascii="標楷體" w:eastAsia="標楷體" w:hAnsi="標楷體"/>
        </w:rPr>
        <w:t>const int seg7[] = {13, 12, 11, 10, 9, 8, 7};</w:t>
      </w:r>
    </w:p>
    <w:p w14:paraId="58CDEFE7" w14:textId="77777777" w:rsidR="00FB33FB" w:rsidRPr="00FB33FB" w:rsidRDefault="00FB33FB" w:rsidP="00FB33FB">
      <w:pPr>
        <w:rPr>
          <w:rFonts w:ascii="標楷體" w:eastAsia="標楷體" w:hAnsi="標楷體"/>
        </w:rPr>
      </w:pPr>
      <w:r w:rsidRPr="00FB33FB">
        <w:rPr>
          <w:rFonts w:ascii="標楷體" w:eastAsia="標楷體" w:hAnsi="標楷體"/>
        </w:rPr>
        <w:t>const int scan[] = {5, 4, 3, 2};</w:t>
      </w:r>
    </w:p>
    <w:p w14:paraId="6F7953AC" w14:textId="77777777" w:rsidR="00FB33FB" w:rsidRPr="00FB33FB" w:rsidRDefault="00FB33FB" w:rsidP="00FB33FB">
      <w:pPr>
        <w:rPr>
          <w:rFonts w:ascii="標楷體" w:eastAsia="標楷體" w:hAnsi="標楷體"/>
        </w:rPr>
      </w:pPr>
      <w:r w:rsidRPr="00FB33FB">
        <w:rPr>
          <w:rFonts w:ascii="標楷體" w:eastAsia="標楷體" w:hAnsi="標楷體"/>
        </w:rPr>
        <w:t>int delaytime = 5;</w:t>
      </w:r>
    </w:p>
    <w:p w14:paraId="1C8BD6C3" w14:textId="77777777" w:rsidR="00FB33FB" w:rsidRPr="00FB33FB" w:rsidRDefault="00FB33FB" w:rsidP="00FB33FB">
      <w:pPr>
        <w:rPr>
          <w:rFonts w:ascii="標楷體" w:eastAsia="標楷體" w:hAnsi="標楷體"/>
        </w:rPr>
      </w:pPr>
      <w:bookmarkStart w:id="0" w:name="_GoBack"/>
      <w:r w:rsidRPr="00FB33FB">
        <w:rPr>
          <w:rFonts w:ascii="標楷體" w:eastAsia="標楷體" w:hAnsi="標楷體"/>
        </w:rPr>
        <w:t xml:space="preserve">char TAB[] = {0x3F, 0x06, 0x5B, 0x4F, 0x66, 0x6D, 0x7D, 0x27, 0x7F, </w:t>
      </w:r>
      <w:bookmarkEnd w:id="0"/>
      <w:r w:rsidRPr="00FB33FB">
        <w:rPr>
          <w:rFonts w:ascii="標楷體" w:eastAsia="標楷體" w:hAnsi="標楷體"/>
        </w:rPr>
        <w:t>0x67, 0x00};</w:t>
      </w:r>
    </w:p>
    <w:p w14:paraId="3BBAB242" w14:textId="77777777" w:rsidR="00FB33FB" w:rsidRPr="00FB33FB" w:rsidRDefault="00FB33FB" w:rsidP="00FB33FB">
      <w:pPr>
        <w:rPr>
          <w:rFonts w:ascii="標楷體" w:eastAsia="標楷體" w:hAnsi="標楷體"/>
        </w:rPr>
      </w:pPr>
      <w:r w:rsidRPr="00FB33FB">
        <w:rPr>
          <w:rFonts w:ascii="標楷體" w:eastAsia="標楷體" w:hAnsi="標楷體"/>
        </w:rPr>
        <w:t>int ii, jj, ScanLine = 0, MODE = 0, k = 0, s = 0, m = 0;</w:t>
      </w:r>
    </w:p>
    <w:p w14:paraId="04556965" w14:textId="77777777" w:rsidR="00FB33FB" w:rsidRPr="00FB33FB" w:rsidRDefault="00FB33FB" w:rsidP="00FB33FB">
      <w:pPr>
        <w:rPr>
          <w:rFonts w:ascii="標楷體" w:eastAsia="標楷體" w:hAnsi="標楷體"/>
        </w:rPr>
      </w:pPr>
      <w:r w:rsidRPr="00FB33FB">
        <w:rPr>
          <w:rFonts w:ascii="標楷體" w:eastAsia="標楷體" w:hAnsi="標楷體"/>
        </w:rPr>
        <w:t>const int buttonPin = A0;</w:t>
      </w:r>
    </w:p>
    <w:p w14:paraId="5BB8EBE1" w14:textId="77777777" w:rsidR="00FB33FB" w:rsidRPr="00FB33FB" w:rsidRDefault="00FB33FB" w:rsidP="00FB33FB">
      <w:pPr>
        <w:rPr>
          <w:rFonts w:ascii="標楷體" w:eastAsia="標楷體" w:hAnsi="標楷體"/>
        </w:rPr>
      </w:pPr>
      <w:r w:rsidRPr="00FB33FB">
        <w:rPr>
          <w:rFonts w:ascii="標楷體" w:eastAsia="標楷體" w:hAnsi="標楷體"/>
        </w:rPr>
        <w:t>const int buttonPin1 = A1;</w:t>
      </w:r>
    </w:p>
    <w:p w14:paraId="603E0CAC" w14:textId="77777777" w:rsidR="00FB33FB" w:rsidRPr="00FB33FB" w:rsidRDefault="00FB33FB" w:rsidP="00FB33FB">
      <w:pPr>
        <w:rPr>
          <w:rFonts w:ascii="標楷體" w:eastAsia="標楷體" w:hAnsi="標楷體"/>
        </w:rPr>
      </w:pPr>
      <w:r w:rsidRPr="00FB33FB">
        <w:rPr>
          <w:rFonts w:ascii="標楷體" w:eastAsia="標楷體" w:hAnsi="標楷體"/>
        </w:rPr>
        <w:t>const int buttonPin2 = A2;</w:t>
      </w:r>
    </w:p>
    <w:p w14:paraId="47791EF1" w14:textId="77777777" w:rsidR="00FB33FB" w:rsidRPr="00FB33FB" w:rsidRDefault="00FB33FB" w:rsidP="00FB33FB">
      <w:pPr>
        <w:rPr>
          <w:rFonts w:ascii="標楷體" w:eastAsia="標楷體" w:hAnsi="標楷體"/>
        </w:rPr>
      </w:pPr>
      <w:r w:rsidRPr="00FB33FB">
        <w:rPr>
          <w:rFonts w:ascii="標楷體" w:eastAsia="標楷體" w:hAnsi="標楷體"/>
        </w:rPr>
        <w:t>const int buttonPin3 = A3;</w:t>
      </w:r>
    </w:p>
    <w:p w14:paraId="0CA4D214" w14:textId="77777777" w:rsidR="00FB33FB" w:rsidRPr="00FB33FB" w:rsidRDefault="00FB33FB" w:rsidP="00FB33FB">
      <w:pPr>
        <w:rPr>
          <w:rFonts w:ascii="標楷體" w:eastAsia="標楷體" w:hAnsi="標楷體"/>
        </w:rPr>
      </w:pPr>
      <w:r w:rsidRPr="00FB33FB">
        <w:rPr>
          <w:rFonts w:ascii="標楷體" w:eastAsia="標楷體" w:hAnsi="標楷體"/>
        </w:rPr>
        <w:t>boolean buttonState;</w:t>
      </w:r>
    </w:p>
    <w:p w14:paraId="2A1C0A88" w14:textId="77777777" w:rsidR="00FB33FB" w:rsidRPr="00FB33FB" w:rsidRDefault="00FB33FB" w:rsidP="00FB33FB">
      <w:pPr>
        <w:rPr>
          <w:rFonts w:ascii="標楷體" w:eastAsia="標楷體" w:hAnsi="標楷體"/>
        </w:rPr>
      </w:pPr>
      <w:r w:rsidRPr="00FB33FB">
        <w:rPr>
          <w:rFonts w:ascii="標楷體" w:eastAsia="標楷體" w:hAnsi="標楷體"/>
        </w:rPr>
        <w:t>int C, D, E, F;</w:t>
      </w:r>
    </w:p>
    <w:p w14:paraId="10CCBEE7" w14:textId="77777777" w:rsidR="00FB33FB" w:rsidRPr="00FB33FB" w:rsidRDefault="00FB33FB" w:rsidP="00FB33FB">
      <w:pPr>
        <w:rPr>
          <w:rFonts w:ascii="標楷體" w:eastAsia="標楷體" w:hAnsi="標楷體"/>
        </w:rPr>
      </w:pPr>
      <w:r w:rsidRPr="00FB33FB">
        <w:rPr>
          <w:rFonts w:ascii="標楷體" w:eastAsia="標楷體" w:hAnsi="標楷體"/>
        </w:rPr>
        <w:t>const byte BuzzerPin = 6;</w:t>
      </w:r>
    </w:p>
    <w:p w14:paraId="19C45FF0" w14:textId="77777777" w:rsidR="00FB33FB" w:rsidRPr="00FB33FB" w:rsidRDefault="00FB33FB" w:rsidP="00FB33FB">
      <w:pPr>
        <w:rPr>
          <w:rFonts w:ascii="標楷體" w:eastAsia="標楷體" w:hAnsi="標楷體"/>
        </w:rPr>
      </w:pPr>
    </w:p>
    <w:p w14:paraId="1DA1409F" w14:textId="77777777" w:rsidR="00FB33FB" w:rsidRPr="00FB33FB" w:rsidRDefault="00FB33FB" w:rsidP="00FB33FB">
      <w:pPr>
        <w:rPr>
          <w:rFonts w:ascii="標楷體" w:eastAsia="標楷體" w:hAnsi="標楷體"/>
        </w:rPr>
      </w:pPr>
      <w:r w:rsidRPr="00FB33FB">
        <w:rPr>
          <w:rFonts w:ascii="標楷體" w:eastAsia="標楷體" w:hAnsi="標楷體"/>
        </w:rPr>
        <w:t>void setup() {</w:t>
      </w:r>
    </w:p>
    <w:p w14:paraId="4E38E3B6" w14:textId="77777777" w:rsidR="00FB33FB" w:rsidRPr="00FB33FB" w:rsidRDefault="00FB33FB" w:rsidP="00FB33FB">
      <w:pPr>
        <w:rPr>
          <w:rFonts w:ascii="標楷體" w:eastAsia="標楷體" w:hAnsi="標楷體"/>
        </w:rPr>
      </w:pPr>
      <w:r w:rsidRPr="00FB33FB">
        <w:rPr>
          <w:rFonts w:ascii="標楷體" w:eastAsia="標楷體" w:hAnsi="標楷體"/>
        </w:rPr>
        <w:t>for (ii = 0; ii &lt; 7; ii++) {</w:t>
      </w:r>
    </w:p>
    <w:p w14:paraId="77848FAF" w14:textId="77777777" w:rsidR="00FB33FB" w:rsidRPr="00FB33FB" w:rsidRDefault="00FB33FB" w:rsidP="00FB33FB">
      <w:pPr>
        <w:rPr>
          <w:rFonts w:ascii="標楷體" w:eastAsia="標楷體" w:hAnsi="標楷體"/>
        </w:rPr>
      </w:pPr>
      <w:r w:rsidRPr="00FB33FB">
        <w:rPr>
          <w:rFonts w:ascii="標楷體" w:eastAsia="標楷體" w:hAnsi="標楷體"/>
        </w:rPr>
        <w:t>pinMode(seg7[ii], OUTPUT);</w:t>
      </w:r>
    </w:p>
    <w:p w14:paraId="33893339" w14:textId="77777777" w:rsidR="00FB33FB" w:rsidRPr="00FB33FB" w:rsidRDefault="00FB33FB" w:rsidP="00FB33FB">
      <w:pPr>
        <w:rPr>
          <w:rFonts w:ascii="標楷體" w:eastAsia="標楷體" w:hAnsi="標楷體"/>
        </w:rPr>
      </w:pPr>
      <w:r w:rsidRPr="00FB33FB">
        <w:rPr>
          <w:rFonts w:ascii="標楷體" w:eastAsia="標楷體" w:hAnsi="標楷體"/>
        </w:rPr>
        <w:t>}</w:t>
      </w:r>
    </w:p>
    <w:p w14:paraId="317ED4EB" w14:textId="77777777" w:rsidR="00FB33FB" w:rsidRPr="00FB33FB" w:rsidRDefault="00FB33FB" w:rsidP="00FB33FB">
      <w:pPr>
        <w:rPr>
          <w:rFonts w:ascii="標楷體" w:eastAsia="標楷體" w:hAnsi="標楷體"/>
        </w:rPr>
      </w:pPr>
      <w:r w:rsidRPr="00FB33FB">
        <w:rPr>
          <w:rFonts w:ascii="標楷體" w:eastAsia="標楷體" w:hAnsi="標楷體"/>
        </w:rPr>
        <w:t>for (ii = 0; ii &lt; 4; ii++) {</w:t>
      </w:r>
    </w:p>
    <w:p w14:paraId="69BB1296" w14:textId="77777777" w:rsidR="00FB33FB" w:rsidRPr="00FB33FB" w:rsidRDefault="00FB33FB" w:rsidP="00FB33FB">
      <w:pPr>
        <w:rPr>
          <w:rFonts w:ascii="標楷體" w:eastAsia="標楷體" w:hAnsi="標楷體"/>
        </w:rPr>
      </w:pPr>
      <w:r w:rsidRPr="00FB33FB">
        <w:rPr>
          <w:rFonts w:ascii="標楷體" w:eastAsia="標楷體" w:hAnsi="標楷體"/>
        </w:rPr>
        <w:t>pinMode(scan[ii], OUTPUT);</w:t>
      </w:r>
    </w:p>
    <w:p w14:paraId="48C4EED1" w14:textId="77777777" w:rsidR="00FB33FB" w:rsidRPr="00FB33FB" w:rsidRDefault="00FB33FB" w:rsidP="00FB33FB">
      <w:pPr>
        <w:rPr>
          <w:rFonts w:ascii="標楷體" w:eastAsia="標楷體" w:hAnsi="標楷體"/>
        </w:rPr>
      </w:pPr>
      <w:r w:rsidRPr="00FB33FB">
        <w:rPr>
          <w:rFonts w:ascii="標楷體" w:eastAsia="標楷體" w:hAnsi="標楷體"/>
        </w:rPr>
        <w:t>digitalWrite(scan[ii], HIGH);</w:t>
      </w:r>
    </w:p>
    <w:p w14:paraId="460A9819" w14:textId="77777777" w:rsidR="00FB33FB" w:rsidRPr="00FB33FB" w:rsidRDefault="00FB33FB" w:rsidP="00FB33FB">
      <w:pPr>
        <w:rPr>
          <w:rFonts w:ascii="標楷體" w:eastAsia="標楷體" w:hAnsi="標楷體"/>
        </w:rPr>
      </w:pPr>
      <w:r w:rsidRPr="00FB33FB">
        <w:rPr>
          <w:rFonts w:ascii="標楷體" w:eastAsia="標楷體" w:hAnsi="標楷體"/>
        </w:rPr>
        <w:t>}</w:t>
      </w:r>
    </w:p>
    <w:p w14:paraId="1F79DE8F" w14:textId="77777777" w:rsidR="00FB33FB" w:rsidRPr="00FB33FB" w:rsidRDefault="00FB33FB" w:rsidP="00FB33FB">
      <w:pPr>
        <w:rPr>
          <w:rFonts w:ascii="標楷體" w:eastAsia="標楷體" w:hAnsi="標楷體"/>
        </w:rPr>
      </w:pPr>
      <w:r w:rsidRPr="00FB33FB">
        <w:rPr>
          <w:rFonts w:ascii="標楷體" w:eastAsia="標楷體" w:hAnsi="標楷體"/>
        </w:rPr>
        <w:t>pinMode(BuzzerPin, OUTPUT);</w:t>
      </w:r>
    </w:p>
    <w:p w14:paraId="215BE7DF" w14:textId="77777777" w:rsidR="00FB33FB" w:rsidRPr="00FB33FB" w:rsidRDefault="00FB33FB" w:rsidP="00FB33FB">
      <w:pPr>
        <w:rPr>
          <w:rFonts w:ascii="標楷體" w:eastAsia="標楷體" w:hAnsi="標楷體"/>
        </w:rPr>
      </w:pPr>
      <w:r w:rsidRPr="00FB33FB">
        <w:rPr>
          <w:rFonts w:ascii="標楷體" w:eastAsia="標楷體" w:hAnsi="標楷體"/>
        </w:rPr>
        <w:t>Serial.begin(9600);</w:t>
      </w:r>
    </w:p>
    <w:p w14:paraId="5DDB1A45" w14:textId="77777777" w:rsidR="00FB33FB" w:rsidRPr="00FB33FB" w:rsidRDefault="00FB33FB" w:rsidP="00FB33FB">
      <w:pPr>
        <w:rPr>
          <w:rFonts w:ascii="標楷體" w:eastAsia="標楷體" w:hAnsi="標楷體"/>
        </w:rPr>
      </w:pPr>
      <w:r w:rsidRPr="00FB33FB">
        <w:rPr>
          <w:rFonts w:ascii="標楷體" w:eastAsia="標楷體" w:hAnsi="標楷體"/>
        </w:rPr>
        <w:t>}</w:t>
      </w:r>
    </w:p>
    <w:p w14:paraId="398BB51D" w14:textId="77777777" w:rsidR="00FB33FB" w:rsidRPr="00FB33FB" w:rsidRDefault="00FB33FB" w:rsidP="00FB33FB">
      <w:pPr>
        <w:rPr>
          <w:rFonts w:ascii="標楷體" w:eastAsia="標楷體" w:hAnsi="標楷體"/>
        </w:rPr>
      </w:pPr>
    </w:p>
    <w:p w14:paraId="3FAFF087" w14:textId="77777777" w:rsidR="00FB33FB" w:rsidRPr="00FB33FB" w:rsidRDefault="00FB33FB" w:rsidP="00FB33FB">
      <w:pPr>
        <w:rPr>
          <w:rFonts w:ascii="標楷體" w:eastAsia="標楷體" w:hAnsi="標楷體"/>
        </w:rPr>
      </w:pPr>
      <w:r w:rsidRPr="00FB33FB">
        <w:rPr>
          <w:rFonts w:ascii="標楷體" w:eastAsia="標楷體" w:hAnsi="標楷體"/>
        </w:rPr>
        <w:t>void loop() {</w:t>
      </w:r>
    </w:p>
    <w:p w14:paraId="5BAB4076" w14:textId="77777777" w:rsidR="00FB33FB" w:rsidRPr="00FB33FB" w:rsidRDefault="00FB33FB" w:rsidP="00FB33FB">
      <w:pPr>
        <w:rPr>
          <w:rFonts w:ascii="標楷體" w:eastAsia="標楷體" w:hAnsi="標楷體"/>
        </w:rPr>
      </w:pPr>
      <w:r w:rsidRPr="00FB33FB">
        <w:rPr>
          <w:rFonts w:ascii="標楷體" w:eastAsia="標楷體" w:hAnsi="標楷體"/>
        </w:rPr>
        <w:t>buttonState = digitalRead(buttonPin);</w:t>
      </w:r>
    </w:p>
    <w:p w14:paraId="53D4CB67" w14:textId="77777777" w:rsidR="00FB33FB" w:rsidRPr="00FB33FB" w:rsidRDefault="00FB33FB" w:rsidP="00FB33FB">
      <w:pPr>
        <w:rPr>
          <w:rFonts w:ascii="標楷體" w:eastAsia="標楷體" w:hAnsi="標楷體"/>
        </w:rPr>
      </w:pPr>
      <w:r w:rsidRPr="00FB33FB">
        <w:rPr>
          <w:rFonts w:ascii="標楷體" w:eastAsia="標楷體" w:hAnsi="標楷體"/>
        </w:rPr>
        <w:t>if (buttonState == LOW) {</w:t>
      </w:r>
    </w:p>
    <w:p w14:paraId="258C14C6" w14:textId="77777777" w:rsidR="00FB33FB" w:rsidRPr="00FB33FB" w:rsidRDefault="00FB33FB" w:rsidP="00FB33FB">
      <w:pPr>
        <w:rPr>
          <w:rFonts w:ascii="標楷體" w:eastAsia="標楷體" w:hAnsi="標楷體"/>
        </w:rPr>
      </w:pPr>
      <w:r w:rsidRPr="00FB33FB">
        <w:rPr>
          <w:rFonts w:ascii="標楷體" w:eastAsia="標楷體" w:hAnsi="標楷體"/>
        </w:rPr>
        <w:t>delay(20);</w:t>
      </w:r>
    </w:p>
    <w:p w14:paraId="0A05A80E" w14:textId="77777777" w:rsidR="00FB33FB" w:rsidRPr="00FB33FB" w:rsidRDefault="00FB33FB" w:rsidP="00FB33FB">
      <w:pPr>
        <w:rPr>
          <w:rFonts w:ascii="標楷體" w:eastAsia="標楷體" w:hAnsi="標楷體"/>
        </w:rPr>
      </w:pPr>
      <w:r w:rsidRPr="00FB33FB">
        <w:rPr>
          <w:rFonts w:ascii="標楷體" w:eastAsia="標楷體" w:hAnsi="標楷體"/>
        </w:rPr>
        <w:t>while (1) {</w:t>
      </w:r>
    </w:p>
    <w:p w14:paraId="160CD670" w14:textId="77777777" w:rsidR="00FB33FB" w:rsidRPr="00FB33FB" w:rsidRDefault="00FB33FB" w:rsidP="00FB33FB">
      <w:pPr>
        <w:rPr>
          <w:rFonts w:ascii="標楷體" w:eastAsia="標楷體" w:hAnsi="標楷體"/>
        </w:rPr>
      </w:pPr>
      <w:r w:rsidRPr="00FB33FB">
        <w:rPr>
          <w:rFonts w:ascii="標楷體" w:eastAsia="標楷體" w:hAnsi="標楷體"/>
        </w:rPr>
        <w:t>buttonState = digitalRead(buttonPin);</w:t>
      </w:r>
    </w:p>
    <w:p w14:paraId="058B46C1" w14:textId="77777777" w:rsidR="00FB33FB" w:rsidRPr="00FB33FB" w:rsidRDefault="00FB33FB" w:rsidP="00FB33FB">
      <w:pPr>
        <w:rPr>
          <w:rFonts w:ascii="標楷體" w:eastAsia="標楷體" w:hAnsi="標楷體"/>
        </w:rPr>
      </w:pPr>
      <w:r w:rsidRPr="00FB33FB">
        <w:rPr>
          <w:rFonts w:ascii="標楷體" w:eastAsia="標楷體" w:hAnsi="標楷體"/>
        </w:rPr>
        <w:t>if (buttonState == HIGH) {</w:t>
      </w:r>
    </w:p>
    <w:p w14:paraId="4B261934" w14:textId="77777777" w:rsidR="00FB33FB" w:rsidRPr="00FB33FB" w:rsidRDefault="00FB33FB" w:rsidP="00FB33FB">
      <w:pPr>
        <w:rPr>
          <w:rFonts w:ascii="標楷體" w:eastAsia="標楷體" w:hAnsi="標楷體"/>
        </w:rPr>
      </w:pPr>
      <w:r w:rsidRPr="00FB33FB">
        <w:rPr>
          <w:rFonts w:ascii="標楷體" w:eastAsia="標楷體" w:hAnsi="標楷體"/>
        </w:rPr>
        <w:t>MODE = 1;</w:t>
      </w:r>
    </w:p>
    <w:p w14:paraId="0FA1B77C" w14:textId="77777777" w:rsidR="00FB33FB" w:rsidRPr="00FB33FB" w:rsidRDefault="00FB33FB" w:rsidP="00FB33FB">
      <w:pPr>
        <w:rPr>
          <w:rFonts w:ascii="標楷體" w:eastAsia="標楷體" w:hAnsi="標楷體"/>
        </w:rPr>
      </w:pPr>
      <w:r w:rsidRPr="00FB33FB">
        <w:rPr>
          <w:rFonts w:ascii="標楷體" w:eastAsia="標楷體" w:hAnsi="標楷體"/>
        </w:rPr>
        <w:t>m = 0;</w:t>
      </w:r>
    </w:p>
    <w:p w14:paraId="4A08D07C" w14:textId="77777777" w:rsidR="00FB33FB" w:rsidRPr="00FB33FB" w:rsidRDefault="00FB33FB" w:rsidP="00FB33FB">
      <w:pPr>
        <w:rPr>
          <w:rFonts w:ascii="標楷體" w:eastAsia="標楷體" w:hAnsi="標楷體"/>
        </w:rPr>
      </w:pPr>
      <w:r w:rsidRPr="00FB33FB">
        <w:rPr>
          <w:rFonts w:ascii="標楷體" w:eastAsia="標楷體" w:hAnsi="標楷體"/>
        </w:rPr>
        <w:t>s = 0;</w:t>
      </w:r>
    </w:p>
    <w:p w14:paraId="4F3306FA" w14:textId="77777777" w:rsidR="00FB33FB" w:rsidRPr="00FB33FB" w:rsidRDefault="00FB33FB" w:rsidP="00FB33FB">
      <w:pPr>
        <w:rPr>
          <w:rFonts w:ascii="標楷體" w:eastAsia="標楷體" w:hAnsi="標楷體"/>
        </w:rPr>
      </w:pPr>
      <w:r w:rsidRPr="00FB33FB">
        <w:rPr>
          <w:rFonts w:ascii="標楷體" w:eastAsia="標楷體" w:hAnsi="標楷體"/>
        </w:rPr>
        <w:t>break;</w:t>
      </w:r>
    </w:p>
    <w:p w14:paraId="739F8E2B" w14:textId="77777777" w:rsidR="00FB33FB" w:rsidRPr="00FB33FB" w:rsidRDefault="00FB33FB" w:rsidP="00FB33FB">
      <w:pPr>
        <w:rPr>
          <w:rFonts w:ascii="標楷體" w:eastAsia="標楷體" w:hAnsi="標楷體"/>
        </w:rPr>
      </w:pPr>
      <w:r w:rsidRPr="00FB33FB">
        <w:rPr>
          <w:rFonts w:ascii="標楷體" w:eastAsia="標楷體" w:hAnsi="標楷體"/>
        </w:rPr>
        <w:t>}</w:t>
      </w:r>
    </w:p>
    <w:p w14:paraId="4B1DF04C" w14:textId="77777777" w:rsidR="00FB33FB" w:rsidRPr="00FB33FB" w:rsidRDefault="00FB33FB" w:rsidP="00FB33FB">
      <w:pPr>
        <w:rPr>
          <w:rFonts w:ascii="標楷體" w:eastAsia="標楷體" w:hAnsi="標楷體"/>
        </w:rPr>
      </w:pPr>
      <w:r w:rsidRPr="00FB33FB">
        <w:rPr>
          <w:rFonts w:ascii="標楷體" w:eastAsia="標楷體" w:hAnsi="標楷體"/>
        </w:rPr>
        <w:t>}</w:t>
      </w:r>
    </w:p>
    <w:p w14:paraId="56986402" w14:textId="77777777" w:rsidR="00FB33FB" w:rsidRPr="00FB33FB" w:rsidRDefault="00FB33FB" w:rsidP="00FB33FB">
      <w:pPr>
        <w:rPr>
          <w:rFonts w:ascii="標楷體" w:eastAsia="標楷體" w:hAnsi="標楷體"/>
        </w:rPr>
      </w:pPr>
      <w:r w:rsidRPr="00FB33FB">
        <w:rPr>
          <w:rFonts w:ascii="標楷體" w:eastAsia="標楷體" w:hAnsi="標楷體"/>
        </w:rPr>
        <w:t>delay(20);</w:t>
      </w:r>
    </w:p>
    <w:p w14:paraId="2F4176BF" w14:textId="77777777" w:rsidR="00FB33FB" w:rsidRPr="00FB33FB" w:rsidRDefault="00FB33FB" w:rsidP="00FB33FB">
      <w:pPr>
        <w:rPr>
          <w:rFonts w:ascii="標楷體" w:eastAsia="標楷體" w:hAnsi="標楷體"/>
        </w:rPr>
      </w:pPr>
      <w:r w:rsidRPr="00FB33FB">
        <w:rPr>
          <w:rFonts w:ascii="標楷體" w:eastAsia="標楷體" w:hAnsi="標楷體"/>
        </w:rPr>
        <w:t>}</w:t>
      </w:r>
    </w:p>
    <w:p w14:paraId="7D7544F1" w14:textId="77777777" w:rsidR="00FB33FB" w:rsidRPr="00FB33FB" w:rsidRDefault="00FB33FB" w:rsidP="00FB33FB">
      <w:pPr>
        <w:rPr>
          <w:rFonts w:ascii="標楷體" w:eastAsia="標楷體" w:hAnsi="標楷體"/>
        </w:rPr>
      </w:pPr>
      <w:r w:rsidRPr="00FB33FB">
        <w:rPr>
          <w:rFonts w:ascii="標楷體" w:eastAsia="標楷體" w:hAnsi="標楷體"/>
        </w:rPr>
        <w:t>buttonState = digitalRead(buttonPin1);</w:t>
      </w:r>
    </w:p>
    <w:p w14:paraId="16E2BD4D" w14:textId="77777777" w:rsidR="00FB33FB" w:rsidRPr="00FB33FB" w:rsidRDefault="00FB33FB" w:rsidP="00FB33FB">
      <w:pPr>
        <w:rPr>
          <w:rFonts w:ascii="標楷體" w:eastAsia="標楷體" w:hAnsi="標楷體"/>
        </w:rPr>
      </w:pPr>
      <w:r w:rsidRPr="00FB33FB">
        <w:rPr>
          <w:rFonts w:ascii="標楷體" w:eastAsia="標楷體" w:hAnsi="標楷體"/>
        </w:rPr>
        <w:t>if (buttonState == LOW) {</w:t>
      </w:r>
    </w:p>
    <w:p w14:paraId="1384EE3E" w14:textId="77777777" w:rsidR="00FB33FB" w:rsidRPr="00FB33FB" w:rsidRDefault="00FB33FB" w:rsidP="00FB33FB">
      <w:pPr>
        <w:rPr>
          <w:rFonts w:ascii="標楷體" w:eastAsia="標楷體" w:hAnsi="標楷體"/>
        </w:rPr>
      </w:pPr>
      <w:r w:rsidRPr="00FB33FB">
        <w:rPr>
          <w:rFonts w:ascii="標楷體" w:eastAsia="標楷體" w:hAnsi="標楷體"/>
        </w:rPr>
        <w:t>delay(20);</w:t>
      </w:r>
    </w:p>
    <w:p w14:paraId="6DB48DFF" w14:textId="77777777" w:rsidR="00FB33FB" w:rsidRPr="00FB33FB" w:rsidRDefault="00FB33FB" w:rsidP="00FB33FB">
      <w:pPr>
        <w:rPr>
          <w:rFonts w:ascii="標楷體" w:eastAsia="標楷體" w:hAnsi="標楷體"/>
        </w:rPr>
      </w:pPr>
      <w:r w:rsidRPr="00FB33FB">
        <w:rPr>
          <w:rFonts w:ascii="標楷體" w:eastAsia="標楷體" w:hAnsi="標楷體"/>
        </w:rPr>
        <w:t>while (1) {</w:t>
      </w:r>
    </w:p>
    <w:p w14:paraId="42B868CC" w14:textId="77777777" w:rsidR="00FB33FB" w:rsidRPr="00FB33FB" w:rsidRDefault="00FB33FB" w:rsidP="00FB33FB">
      <w:pPr>
        <w:rPr>
          <w:rFonts w:ascii="標楷體" w:eastAsia="標楷體" w:hAnsi="標楷體"/>
        </w:rPr>
      </w:pPr>
      <w:r w:rsidRPr="00FB33FB">
        <w:rPr>
          <w:rFonts w:ascii="標楷體" w:eastAsia="標楷體" w:hAnsi="標楷體"/>
        </w:rPr>
        <w:t>buttonState = digitalRead(buttonPin1);</w:t>
      </w:r>
    </w:p>
    <w:p w14:paraId="37992902" w14:textId="77777777" w:rsidR="00FB33FB" w:rsidRPr="00FB33FB" w:rsidRDefault="00FB33FB" w:rsidP="00FB33FB">
      <w:pPr>
        <w:rPr>
          <w:rFonts w:ascii="標楷體" w:eastAsia="標楷體" w:hAnsi="標楷體"/>
        </w:rPr>
      </w:pPr>
      <w:r w:rsidRPr="00FB33FB">
        <w:rPr>
          <w:rFonts w:ascii="標楷體" w:eastAsia="標楷體" w:hAnsi="標楷體"/>
        </w:rPr>
        <w:t>if (buttonState == HIGH) {</w:t>
      </w:r>
    </w:p>
    <w:p w14:paraId="09C715D6" w14:textId="77777777" w:rsidR="00FB33FB" w:rsidRPr="00FB33FB" w:rsidRDefault="00FB33FB" w:rsidP="00FB33FB">
      <w:pPr>
        <w:rPr>
          <w:rFonts w:ascii="標楷體" w:eastAsia="標楷體" w:hAnsi="標楷體"/>
        </w:rPr>
      </w:pPr>
      <w:r w:rsidRPr="00FB33FB">
        <w:rPr>
          <w:rFonts w:ascii="標楷體" w:eastAsia="標楷體" w:hAnsi="標楷體"/>
        </w:rPr>
        <w:t>if (MODE == 1)</w:t>
      </w:r>
    </w:p>
    <w:p w14:paraId="359D59A2" w14:textId="77777777" w:rsidR="00FB33FB" w:rsidRPr="00FB33FB" w:rsidRDefault="00FB33FB" w:rsidP="00FB33FB">
      <w:pPr>
        <w:rPr>
          <w:rFonts w:ascii="標楷體" w:eastAsia="標楷體" w:hAnsi="標楷體"/>
        </w:rPr>
      </w:pPr>
      <w:r w:rsidRPr="00FB33FB">
        <w:rPr>
          <w:rFonts w:ascii="標楷體" w:eastAsia="標楷體" w:hAnsi="標楷體"/>
        </w:rPr>
        <w:t>m++;</w:t>
      </w:r>
    </w:p>
    <w:p w14:paraId="708459BD" w14:textId="77777777" w:rsidR="00FB33FB" w:rsidRPr="00FB33FB" w:rsidRDefault="00FB33FB" w:rsidP="00FB33FB">
      <w:pPr>
        <w:rPr>
          <w:rFonts w:ascii="標楷體" w:eastAsia="標楷體" w:hAnsi="標楷體"/>
        </w:rPr>
      </w:pPr>
      <w:r w:rsidRPr="00FB33FB">
        <w:rPr>
          <w:rFonts w:ascii="標楷體" w:eastAsia="標楷體" w:hAnsi="標楷體"/>
        </w:rPr>
        <w:t>break;</w:t>
      </w:r>
    </w:p>
    <w:p w14:paraId="2073A937" w14:textId="77777777" w:rsidR="00FB33FB" w:rsidRPr="00FB33FB" w:rsidRDefault="00FB33FB" w:rsidP="00FB33FB">
      <w:pPr>
        <w:rPr>
          <w:rFonts w:ascii="標楷體" w:eastAsia="標楷體" w:hAnsi="標楷體"/>
        </w:rPr>
      </w:pPr>
      <w:r w:rsidRPr="00FB33FB">
        <w:rPr>
          <w:rFonts w:ascii="標楷體" w:eastAsia="標楷體" w:hAnsi="標楷體"/>
        </w:rPr>
        <w:t>}</w:t>
      </w:r>
    </w:p>
    <w:p w14:paraId="102F58B5" w14:textId="77777777" w:rsidR="00FB33FB" w:rsidRPr="00FB33FB" w:rsidRDefault="00FB33FB" w:rsidP="00FB33FB">
      <w:pPr>
        <w:rPr>
          <w:rFonts w:ascii="標楷體" w:eastAsia="標楷體" w:hAnsi="標楷體"/>
        </w:rPr>
      </w:pPr>
      <w:r w:rsidRPr="00FB33FB">
        <w:rPr>
          <w:rFonts w:ascii="標楷體" w:eastAsia="標楷體" w:hAnsi="標楷體"/>
        </w:rPr>
        <w:t>}</w:t>
      </w:r>
    </w:p>
    <w:p w14:paraId="036AD44D" w14:textId="77777777" w:rsidR="00FB33FB" w:rsidRPr="00FB33FB" w:rsidRDefault="00FB33FB" w:rsidP="00FB33FB">
      <w:pPr>
        <w:rPr>
          <w:rFonts w:ascii="標楷體" w:eastAsia="標楷體" w:hAnsi="標楷體"/>
        </w:rPr>
      </w:pPr>
      <w:r w:rsidRPr="00FB33FB">
        <w:rPr>
          <w:rFonts w:ascii="標楷體" w:eastAsia="標楷體" w:hAnsi="標楷體"/>
        </w:rPr>
        <w:t>delay(20);</w:t>
      </w:r>
    </w:p>
    <w:p w14:paraId="345F3875" w14:textId="77777777" w:rsidR="00FB33FB" w:rsidRPr="00FB33FB" w:rsidRDefault="00FB33FB" w:rsidP="00FB33FB">
      <w:pPr>
        <w:rPr>
          <w:rFonts w:ascii="標楷體" w:eastAsia="標楷體" w:hAnsi="標楷體"/>
        </w:rPr>
      </w:pPr>
      <w:r w:rsidRPr="00FB33FB">
        <w:rPr>
          <w:rFonts w:ascii="標楷體" w:eastAsia="標楷體" w:hAnsi="標楷體"/>
        </w:rPr>
        <w:t>}</w:t>
      </w:r>
    </w:p>
    <w:p w14:paraId="4405B9F8" w14:textId="77777777" w:rsidR="00FB33FB" w:rsidRPr="00FB33FB" w:rsidRDefault="00FB33FB" w:rsidP="00FB33FB">
      <w:pPr>
        <w:rPr>
          <w:rFonts w:ascii="標楷體" w:eastAsia="標楷體" w:hAnsi="標楷體"/>
        </w:rPr>
      </w:pPr>
      <w:r w:rsidRPr="00FB33FB">
        <w:rPr>
          <w:rFonts w:ascii="標楷體" w:eastAsia="標楷體" w:hAnsi="標楷體"/>
        </w:rPr>
        <w:t>buttonState = digitalRead(buttonPin2);</w:t>
      </w:r>
    </w:p>
    <w:p w14:paraId="2ABC344A" w14:textId="77777777" w:rsidR="00FB33FB" w:rsidRPr="00FB33FB" w:rsidRDefault="00FB33FB" w:rsidP="00FB33FB">
      <w:pPr>
        <w:rPr>
          <w:rFonts w:ascii="標楷體" w:eastAsia="標楷體" w:hAnsi="標楷體"/>
        </w:rPr>
      </w:pPr>
      <w:r w:rsidRPr="00FB33FB">
        <w:rPr>
          <w:rFonts w:ascii="標楷體" w:eastAsia="標楷體" w:hAnsi="標楷體"/>
        </w:rPr>
        <w:t>if (buttonState == LOW) {</w:t>
      </w:r>
    </w:p>
    <w:p w14:paraId="112EC284" w14:textId="77777777" w:rsidR="00FB33FB" w:rsidRPr="00FB33FB" w:rsidRDefault="00FB33FB" w:rsidP="00FB33FB">
      <w:pPr>
        <w:rPr>
          <w:rFonts w:ascii="標楷體" w:eastAsia="標楷體" w:hAnsi="標楷體"/>
        </w:rPr>
      </w:pPr>
      <w:r w:rsidRPr="00FB33FB">
        <w:rPr>
          <w:rFonts w:ascii="標楷體" w:eastAsia="標楷體" w:hAnsi="標楷體"/>
        </w:rPr>
        <w:t>delay(20);</w:t>
      </w:r>
    </w:p>
    <w:p w14:paraId="49E90E4E" w14:textId="77777777" w:rsidR="00FB33FB" w:rsidRPr="00FB33FB" w:rsidRDefault="00FB33FB" w:rsidP="00FB33FB">
      <w:pPr>
        <w:rPr>
          <w:rFonts w:ascii="標楷體" w:eastAsia="標楷體" w:hAnsi="標楷體"/>
        </w:rPr>
      </w:pPr>
      <w:r w:rsidRPr="00FB33FB">
        <w:rPr>
          <w:rFonts w:ascii="標楷體" w:eastAsia="標楷體" w:hAnsi="標楷體"/>
        </w:rPr>
        <w:t>while (1) {</w:t>
      </w:r>
    </w:p>
    <w:p w14:paraId="0CD6A3B3" w14:textId="77777777" w:rsidR="00FB33FB" w:rsidRPr="00FB33FB" w:rsidRDefault="00FB33FB" w:rsidP="00FB33FB">
      <w:pPr>
        <w:rPr>
          <w:rFonts w:ascii="標楷體" w:eastAsia="標楷體" w:hAnsi="標楷體"/>
        </w:rPr>
      </w:pPr>
      <w:r w:rsidRPr="00FB33FB">
        <w:rPr>
          <w:rFonts w:ascii="標楷體" w:eastAsia="標楷體" w:hAnsi="標楷體"/>
        </w:rPr>
        <w:t>buttonState = digitalRead(buttonPin2);</w:t>
      </w:r>
    </w:p>
    <w:p w14:paraId="2152C9F2" w14:textId="77777777" w:rsidR="00FB33FB" w:rsidRPr="00FB33FB" w:rsidRDefault="00FB33FB" w:rsidP="00FB33FB">
      <w:pPr>
        <w:rPr>
          <w:rFonts w:ascii="標楷體" w:eastAsia="標楷體" w:hAnsi="標楷體"/>
        </w:rPr>
      </w:pPr>
      <w:r w:rsidRPr="00FB33FB">
        <w:rPr>
          <w:rFonts w:ascii="標楷體" w:eastAsia="標楷體" w:hAnsi="標楷體"/>
        </w:rPr>
        <w:t>if (buttonState == HIGH) {</w:t>
      </w:r>
    </w:p>
    <w:p w14:paraId="0019FA12" w14:textId="77777777" w:rsidR="00FB33FB" w:rsidRPr="00FB33FB" w:rsidRDefault="00FB33FB" w:rsidP="00FB33FB">
      <w:pPr>
        <w:rPr>
          <w:rFonts w:ascii="標楷體" w:eastAsia="標楷體" w:hAnsi="標楷體"/>
        </w:rPr>
      </w:pPr>
      <w:r w:rsidRPr="00FB33FB">
        <w:rPr>
          <w:rFonts w:ascii="標楷體" w:eastAsia="標楷體" w:hAnsi="標楷體"/>
        </w:rPr>
        <w:t>if (MODE == 1)</w:t>
      </w:r>
    </w:p>
    <w:p w14:paraId="7F9B3E01" w14:textId="77777777" w:rsidR="00FB33FB" w:rsidRPr="00FB33FB" w:rsidRDefault="00FB33FB" w:rsidP="00FB33FB">
      <w:pPr>
        <w:rPr>
          <w:rFonts w:ascii="標楷體" w:eastAsia="標楷體" w:hAnsi="標楷體"/>
        </w:rPr>
      </w:pPr>
      <w:r w:rsidRPr="00FB33FB">
        <w:rPr>
          <w:rFonts w:ascii="標楷體" w:eastAsia="標楷體" w:hAnsi="標楷體"/>
        </w:rPr>
        <w:t>s++;</w:t>
      </w:r>
    </w:p>
    <w:p w14:paraId="01A6B8C9" w14:textId="77777777" w:rsidR="00FB33FB" w:rsidRPr="00FB33FB" w:rsidRDefault="00FB33FB" w:rsidP="00FB33FB">
      <w:pPr>
        <w:rPr>
          <w:rFonts w:ascii="標楷體" w:eastAsia="標楷體" w:hAnsi="標楷體"/>
        </w:rPr>
      </w:pPr>
      <w:r w:rsidRPr="00FB33FB">
        <w:rPr>
          <w:rFonts w:ascii="標楷體" w:eastAsia="標楷體" w:hAnsi="標楷體"/>
        </w:rPr>
        <w:t>break;</w:t>
      </w:r>
    </w:p>
    <w:p w14:paraId="740BA10D" w14:textId="77777777" w:rsidR="00FB33FB" w:rsidRPr="00FB33FB" w:rsidRDefault="00FB33FB" w:rsidP="00FB33FB">
      <w:pPr>
        <w:rPr>
          <w:rFonts w:ascii="標楷體" w:eastAsia="標楷體" w:hAnsi="標楷體"/>
        </w:rPr>
      </w:pPr>
      <w:r w:rsidRPr="00FB33FB">
        <w:rPr>
          <w:rFonts w:ascii="標楷體" w:eastAsia="標楷體" w:hAnsi="標楷體"/>
        </w:rPr>
        <w:lastRenderedPageBreak/>
        <w:t>}</w:t>
      </w:r>
    </w:p>
    <w:p w14:paraId="7D2E6C1A" w14:textId="77777777" w:rsidR="00FB33FB" w:rsidRPr="00FB33FB" w:rsidRDefault="00FB33FB" w:rsidP="00FB33FB">
      <w:pPr>
        <w:rPr>
          <w:rFonts w:ascii="標楷體" w:eastAsia="標楷體" w:hAnsi="標楷體"/>
        </w:rPr>
      </w:pPr>
      <w:r w:rsidRPr="00FB33FB">
        <w:rPr>
          <w:rFonts w:ascii="標楷體" w:eastAsia="標楷體" w:hAnsi="標楷體"/>
        </w:rPr>
        <w:t>}</w:t>
      </w:r>
    </w:p>
    <w:p w14:paraId="78F61AE7" w14:textId="77777777" w:rsidR="00FB33FB" w:rsidRPr="00FB33FB" w:rsidRDefault="00FB33FB" w:rsidP="00FB33FB">
      <w:pPr>
        <w:rPr>
          <w:rFonts w:ascii="標楷體" w:eastAsia="標楷體" w:hAnsi="標楷體"/>
        </w:rPr>
      </w:pPr>
      <w:r w:rsidRPr="00FB33FB">
        <w:rPr>
          <w:rFonts w:ascii="標楷體" w:eastAsia="標楷體" w:hAnsi="標楷體"/>
        </w:rPr>
        <w:t>delay(20);</w:t>
      </w:r>
    </w:p>
    <w:p w14:paraId="1472FAB2" w14:textId="77777777" w:rsidR="00FB33FB" w:rsidRPr="00FB33FB" w:rsidRDefault="00FB33FB" w:rsidP="00FB33FB">
      <w:pPr>
        <w:rPr>
          <w:rFonts w:ascii="標楷體" w:eastAsia="標楷體" w:hAnsi="標楷體"/>
        </w:rPr>
      </w:pPr>
      <w:r w:rsidRPr="00FB33FB">
        <w:rPr>
          <w:rFonts w:ascii="標楷體" w:eastAsia="標楷體" w:hAnsi="標楷體"/>
        </w:rPr>
        <w:t>}</w:t>
      </w:r>
    </w:p>
    <w:p w14:paraId="1A082C00" w14:textId="77777777" w:rsidR="00FB33FB" w:rsidRPr="00FB33FB" w:rsidRDefault="00FB33FB" w:rsidP="00FB33FB">
      <w:pPr>
        <w:rPr>
          <w:rFonts w:ascii="標楷體" w:eastAsia="標楷體" w:hAnsi="標楷體"/>
        </w:rPr>
      </w:pPr>
      <w:r w:rsidRPr="00FB33FB">
        <w:rPr>
          <w:rFonts w:ascii="標楷體" w:eastAsia="標楷體" w:hAnsi="標楷體"/>
        </w:rPr>
        <w:t>buttonState = digitalRead(buttonPin3);</w:t>
      </w:r>
    </w:p>
    <w:p w14:paraId="468CAB5B" w14:textId="77777777" w:rsidR="00FB33FB" w:rsidRPr="00FB33FB" w:rsidRDefault="00FB33FB" w:rsidP="00FB33FB">
      <w:pPr>
        <w:rPr>
          <w:rFonts w:ascii="標楷體" w:eastAsia="標楷體" w:hAnsi="標楷體"/>
        </w:rPr>
      </w:pPr>
      <w:r w:rsidRPr="00FB33FB">
        <w:rPr>
          <w:rFonts w:ascii="標楷體" w:eastAsia="標楷體" w:hAnsi="標楷體"/>
        </w:rPr>
        <w:t>if (buttonState == LOW) {</w:t>
      </w:r>
    </w:p>
    <w:p w14:paraId="1D96941C" w14:textId="77777777" w:rsidR="00FB33FB" w:rsidRPr="00FB33FB" w:rsidRDefault="00FB33FB" w:rsidP="00FB33FB">
      <w:pPr>
        <w:rPr>
          <w:rFonts w:ascii="標楷體" w:eastAsia="標楷體" w:hAnsi="標楷體"/>
        </w:rPr>
      </w:pPr>
      <w:r w:rsidRPr="00FB33FB">
        <w:rPr>
          <w:rFonts w:ascii="標楷體" w:eastAsia="標楷體" w:hAnsi="標楷體"/>
        </w:rPr>
        <w:t>delay(20);</w:t>
      </w:r>
    </w:p>
    <w:p w14:paraId="34BCA5AD" w14:textId="77777777" w:rsidR="00FB33FB" w:rsidRPr="00FB33FB" w:rsidRDefault="00FB33FB" w:rsidP="00FB33FB">
      <w:pPr>
        <w:rPr>
          <w:rFonts w:ascii="標楷體" w:eastAsia="標楷體" w:hAnsi="標楷體"/>
        </w:rPr>
      </w:pPr>
      <w:r w:rsidRPr="00FB33FB">
        <w:rPr>
          <w:rFonts w:ascii="標楷體" w:eastAsia="標楷體" w:hAnsi="標楷體"/>
        </w:rPr>
        <w:t>while (1) {</w:t>
      </w:r>
    </w:p>
    <w:p w14:paraId="442CBDD5" w14:textId="77777777" w:rsidR="00FB33FB" w:rsidRPr="00FB33FB" w:rsidRDefault="00FB33FB" w:rsidP="00FB33FB">
      <w:pPr>
        <w:rPr>
          <w:rFonts w:ascii="標楷體" w:eastAsia="標楷體" w:hAnsi="標楷體"/>
        </w:rPr>
      </w:pPr>
      <w:r w:rsidRPr="00FB33FB">
        <w:rPr>
          <w:rFonts w:ascii="標楷體" w:eastAsia="標楷體" w:hAnsi="標楷體"/>
        </w:rPr>
        <w:t>buttonState = digitalRead(buttonPin3);</w:t>
      </w:r>
    </w:p>
    <w:p w14:paraId="037B6202" w14:textId="77777777" w:rsidR="00FB33FB" w:rsidRPr="00FB33FB" w:rsidRDefault="00FB33FB" w:rsidP="00FB33FB">
      <w:pPr>
        <w:rPr>
          <w:rFonts w:ascii="標楷體" w:eastAsia="標楷體" w:hAnsi="標楷體"/>
        </w:rPr>
      </w:pPr>
      <w:r w:rsidRPr="00FB33FB">
        <w:rPr>
          <w:rFonts w:ascii="標楷體" w:eastAsia="標楷體" w:hAnsi="標楷體"/>
        </w:rPr>
        <w:t>if (buttonState == HIGH) {</w:t>
      </w:r>
    </w:p>
    <w:p w14:paraId="2F6BA119" w14:textId="77777777" w:rsidR="00FB33FB" w:rsidRPr="00FB33FB" w:rsidRDefault="00FB33FB" w:rsidP="00FB33FB">
      <w:pPr>
        <w:rPr>
          <w:rFonts w:ascii="標楷體" w:eastAsia="標楷體" w:hAnsi="標楷體"/>
        </w:rPr>
      </w:pPr>
      <w:r w:rsidRPr="00FB33FB">
        <w:rPr>
          <w:rFonts w:ascii="標楷體" w:eastAsia="標楷體" w:hAnsi="標楷體"/>
        </w:rPr>
        <w:t>if (MODE == 1)</w:t>
      </w:r>
    </w:p>
    <w:p w14:paraId="4F1002AA" w14:textId="77777777" w:rsidR="00FB33FB" w:rsidRPr="00FB33FB" w:rsidRDefault="00FB33FB" w:rsidP="00FB33FB">
      <w:pPr>
        <w:rPr>
          <w:rFonts w:ascii="標楷體" w:eastAsia="標楷體" w:hAnsi="標楷體"/>
        </w:rPr>
      </w:pPr>
      <w:r w:rsidRPr="00FB33FB">
        <w:rPr>
          <w:rFonts w:ascii="標楷體" w:eastAsia="標楷體" w:hAnsi="標楷體"/>
        </w:rPr>
        <w:t>MODE = 2;</w:t>
      </w:r>
    </w:p>
    <w:p w14:paraId="344311A5" w14:textId="77777777" w:rsidR="00FB33FB" w:rsidRPr="00FB33FB" w:rsidRDefault="00FB33FB" w:rsidP="00FB33FB">
      <w:pPr>
        <w:rPr>
          <w:rFonts w:ascii="標楷體" w:eastAsia="標楷體" w:hAnsi="標楷體"/>
        </w:rPr>
      </w:pPr>
      <w:r w:rsidRPr="00FB33FB">
        <w:rPr>
          <w:rFonts w:ascii="標楷體" w:eastAsia="標楷體" w:hAnsi="標楷體"/>
        </w:rPr>
        <w:t>break;</w:t>
      </w:r>
    </w:p>
    <w:p w14:paraId="0C08B146" w14:textId="77777777" w:rsidR="00FB33FB" w:rsidRPr="00FB33FB" w:rsidRDefault="00FB33FB" w:rsidP="00FB33FB">
      <w:pPr>
        <w:rPr>
          <w:rFonts w:ascii="標楷體" w:eastAsia="標楷體" w:hAnsi="標楷體"/>
        </w:rPr>
      </w:pPr>
      <w:r w:rsidRPr="00FB33FB">
        <w:rPr>
          <w:rFonts w:ascii="標楷體" w:eastAsia="標楷體" w:hAnsi="標楷體"/>
        </w:rPr>
        <w:t>}</w:t>
      </w:r>
    </w:p>
    <w:p w14:paraId="44858519" w14:textId="77777777" w:rsidR="00FB33FB" w:rsidRPr="00FB33FB" w:rsidRDefault="00FB33FB" w:rsidP="00FB33FB">
      <w:pPr>
        <w:rPr>
          <w:rFonts w:ascii="標楷體" w:eastAsia="標楷體" w:hAnsi="標楷體"/>
        </w:rPr>
      </w:pPr>
      <w:r w:rsidRPr="00FB33FB">
        <w:rPr>
          <w:rFonts w:ascii="標楷體" w:eastAsia="標楷體" w:hAnsi="標楷體"/>
        </w:rPr>
        <w:t>}</w:t>
      </w:r>
    </w:p>
    <w:p w14:paraId="514FF289" w14:textId="77777777" w:rsidR="00FB33FB" w:rsidRPr="00FB33FB" w:rsidRDefault="00FB33FB" w:rsidP="00FB33FB">
      <w:pPr>
        <w:rPr>
          <w:rFonts w:ascii="標楷體" w:eastAsia="標楷體" w:hAnsi="標楷體"/>
        </w:rPr>
      </w:pPr>
      <w:r w:rsidRPr="00FB33FB">
        <w:rPr>
          <w:rFonts w:ascii="標楷體" w:eastAsia="標楷體" w:hAnsi="標楷體"/>
        </w:rPr>
        <w:t>delay(20);</w:t>
      </w:r>
    </w:p>
    <w:p w14:paraId="0318658A" w14:textId="77777777" w:rsidR="00FB33FB" w:rsidRPr="00FB33FB" w:rsidRDefault="00FB33FB" w:rsidP="00FB33FB">
      <w:pPr>
        <w:rPr>
          <w:rFonts w:ascii="標楷體" w:eastAsia="標楷體" w:hAnsi="標楷體"/>
        </w:rPr>
      </w:pPr>
      <w:r w:rsidRPr="00FB33FB">
        <w:rPr>
          <w:rFonts w:ascii="標楷體" w:eastAsia="標楷體" w:hAnsi="標楷體"/>
        </w:rPr>
        <w:t>}</w:t>
      </w:r>
    </w:p>
    <w:p w14:paraId="59FC0499" w14:textId="77777777" w:rsidR="00FB33FB" w:rsidRPr="00FB33FB" w:rsidRDefault="00FB33FB" w:rsidP="00FB33FB">
      <w:pPr>
        <w:rPr>
          <w:rFonts w:ascii="標楷體" w:eastAsia="標楷體" w:hAnsi="標楷體"/>
        </w:rPr>
      </w:pPr>
      <w:r w:rsidRPr="00FB33FB">
        <w:rPr>
          <w:rFonts w:ascii="標楷體" w:eastAsia="標楷體" w:hAnsi="標楷體"/>
        </w:rPr>
        <w:t>C = m / 10;</w:t>
      </w:r>
    </w:p>
    <w:p w14:paraId="34493488" w14:textId="77777777" w:rsidR="00FB33FB" w:rsidRPr="00FB33FB" w:rsidRDefault="00FB33FB" w:rsidP="00FB33FB">
      <w:pPr>
        <w:rPr>
          <w:rFonts w:ascii="標楷體" w:eastAsia="標楷體" w:hAnsi="標楷體"/>
        </w:rPr>
      </w:pPr>
      <w:r w:rsidRPr="00FB33FB">
        <w:rPr>
          <w:rFonts w:ascii="標楷體" w:eastAsia="標楷體" w:hAnsi="標楷體"/>
        </w:rPr>
        <w:t>D = m % 10;</w:t>
      </w:r>
    </w:p>
    <w:p w14:paraId="777112CE" w14:textId="77777777" w:rsidR="00FB33FB" w:rsidRPr="00FB33FB" w:rsidRDefault="00FB33FB" w:rsidP="00FB33FB">
      <w:pPr>
        <w:rPr>
          <w:rFonts w:ascii="標楷體" w:eastAsia="標楷體" w:hAnsi="標楷體"/>
        </w:rPr>
      </w:pPr>
      <w:r w:rsidRPr="00FB33FB">
        <w:rPr>
          <w:rFonts w:ascii="標楷體" w:eastAsia="標楷體" w:hAnsi="標楷體"/>
        </w:rPr>
        <w:t>E = s / 10;</w:t>
      </w:r>
    </w:p>
    <w:p w14:paraId="47EB5B07" w14:textId="77777777" w:rsidR="00FB33FB" w:rsidRPr="00FB33FB" w:rsidRDefault="00FB33FB" w:rsidP="00FB33FB">
      <w:pPr>
        <w:rPr>
          <w:rFonts w:ascii="標楷體" w:eastAsia="標楷體" w:hAnsi="標楷體"/>
        </w:rPr>
      </w:pPr>
      <w:r w:rsidRPr="00FB33FB">
        <w:rPr>
          <w:rFonts w:ascii="標楷體" w:eastAsia="標楷體" w:hAnsi="標楷體"/>
        </w:rPr>
        <w:t>F = s % 10;</w:t>
      </w:r>
    </w:p>
    <w:p w14:paraId="2B0FEE7D" w14:textId="77777777" w:rsidR="00FB33FB" w:rsidRPr="00FB33FB" w:rsidRDefault="00FB33FB" w:rsidP="00FB33FB">
      <w:pPr>
        <w:rPr>
          <w:rFonts w:ascii="標楷體" w:eastAsia="標楷體" w:hAnsi="標楷體"/>
        </w:rPr>
      </w:pPr>
      <w:r w:rsidRPr="00FB33FB">
        <w:rPr>
          <w:rFonts w:ascii="標楷體" w:eastAsia="標楷體" w:hAnsi="標楷體"/>
        </w:rPr>
        <w:t>if (MODE == 2 &amp;&amp; m == 0 &amp;&amp; s == 0)</w:t>
      </w:r>
    </w:p>
    <w:p w14:paraId="1D3D0E2D" w14:textId="77777777" w:rsidR="00FB33FB" w:rsidRPr="00FB33FB" w:rsidRDefault="00FB33FB" w:rsidP="00FB33FB">
      <w:pPr>
        <w:rPr>
          <w:rFonts w:ascii="標楷體" w:eastAsia="標楷體" w:hAnsi="標楷體"/>
        </w:rPr>
      </w:pPr>
      <w:r w:rsidRPr="00FB33FB">
        <w:rPr>
          <w:rFonts w:ascii="標楷體" w:eastAsia="標楷體" w:hAnsi="標楷體"/>
        </w:rPr>
        <w:t>{</w:t>
      </w:r>
    </w:p>
    <w:p w14:paraId="4A5582E1" w14:textId="77777777" w:rsidR="00FB33FB" w:rsidRPr="00FB33FB" w:rsidRDefault="00FB33FB" w:rsidP="00FB33FB">
      <w:pPr>
        <w:rPr>
          <w:rFonts w:ascii="標楷體" w:eastAsia="標楷體" w:hAnsi="標楷體"/>
        </w:rPr>
      </w:pPr>
      <w:r w:rsidRPr="00FB33FB">
        <w:rPr>
          <w:rFonts w:ascii="標楷體" w:eastAsia="標楷體" w:hAnsi="標楷體"/>
        </w:rPr>
        <w:t>tone(BuzzerPin, 400, 10000);</w:t>
      </w:r>
    </w:p>
    <w:p w14:paraId="4D8AC3DC" w14:textId="77777777" w:rsidR="00FB33FB" w:rsidRPr="00FB33FB" w:rsidRDefault="00FB33FB" w:rsidP="00FB33FB">
      <w:pPr>
        <w:rPr>
          <w:rFonts w:ascii="標楷體" w:eastAsia="標楷體" w:hAnsi="標楷體"/>
        </w:rPr>
      </w:pPr>
      <w:r w:rsidRPr="00FB33FB">
        <w:rPr>
          <w:rFonts w:ascii="標楷體" w:eastAsia="標楷體" w:hAnsi="標楷體"/>
        </w:rPr>
        <w:t>MODE = 0;</w:t>
      </w:r>
    </w:p>
    <w:p w14:paraId="5F88ABC2" w14:textId="77777777" w:rsidR="00FB33FB" w:rsidRPr="00FB33FB" w:rsidRDefault="00FB33FB" w:rsidP="00FB33FB">
      <w:pPr>
        <w:rPr>
          <w:rFonts w:ascii="標楷體" w:eastAsia="標楷體" w:hAnsi="標楷體"/>
        </w:rPr>
      </w:pPr>
      <w:r w:rsidRPr="00FB33FB">
        <w:rPr>
          <w:rFonts w:ascii="標楷體" w:eastAsia="標楷體" w:hAnsi="標楷體"/>
        </w:rPr>
        <w:t>}</w:t>
      </w:r>
    </w:p>
    <w:p w14:paraId="19320D57" w14:textId="77777777" w:rsidR="00FB33FB" w:rsidRPr="00FB33FB" w:rsidRDefault="00FB33FB" w:rsidP="00FB33FB">
      <w:pPr>
        <w:rPr>
          <w:rFonts w:ascii="標楷體" w:eastAsia="標楷體" w:hAnsi="標楷體"/>
        </w:rPr>
      </w:pPr>
      <w:r w:rsidRPr="00FB33FB">
        <w:rPr>
          <w:rFonts w:ascii="標楷體" w:eastAsia="標楷體" w:hAnsi="標楷體"/>
        </w:rPr>
        <w:t>OutPort(TAB[F]);</w:t>
      </w:r>
    </w:p>
    <w:p w14:paraId="3036909B" w14:textId="77777777" w:rsidR="00FB33FB" w:rsidRPr="00FB33FB" w:rsidRDefault="00FB33FB" w:rsidP="00FB33FB">
      <w:pPr>
        <w:rPr>
          <w:rFonts w:ascii="標楷體" w:eastAsia="標楷體" w:hAnsi="標楷體"/>
        </w:rPr>
      </w:pPr>
      <w:r w:rsidRPr="00FB33FB">
        <w:rPr>
          <w:rFonts w:ascii="標楷體" w:eastAsia="標楷體" w:hAnsi="標楷體"/>
        </w:rPr>
        <w:t>digitalWrite(scan[0],HIGH );</w:t>
      </w:r>
    </w:p>
    <w:p w14:paraId="38566785" w14:textId="77777777" w:rsidR="00FB33FB" w:rsidRPr="00FB33FB" w:rsidRDefault="00FB33FB" w:rsidP="00FB33FB">
      <w:pPr>
        <w:rPr>
          <w:rFonts w:ascii="標楷體" w:eastAsia="標楷體" w:hAnsi="標楷體"/>
        </w:rPr>
      </w:pPr>
      <w:r w:rsidRPr="00FB33FB">
        <w:rPr>
          <w:rFonts w:ascii="標楷體" w:eastAsia="標楷體" w:hAnsi="標楷體"/>
        </w:rPr>
        <w:t>delay(delaytime);</w:t>
      </w:r>
    </w:p>
    <w:p w14:paraId="65CE31A8" w14:textId="77777777" w:rsidR="00FB33FB" w:rsidRPr="00FB33FB" w:rsidRDefault="00FB33FB" w:rsidP="00FB33FB">
      <w:pPr>
        <w:rPr>
          <w:rFonts w:ascii="標楷體" w:eastAsia="標楷體" w:hAnsi="標楷體"/>
        </w:rPr>
      </w:pPr>
      <w:r w:rsidRPr="00FB33FB">
        <w:rPr>
          <w:rFonts w:ascii="標楷體" w:eastAsia="標楷體" w:hAnsi="標楷體"/>
        </w:rPr>
        <w:t>digitalWrite(scan[0],LOW );</w:t>
      </w:r>
    </w:p>
    <w:p w14:paraId="3253D9CA" w14:textId="77777777" w:rsidR="00FB33FB" w:rsidRPr="00FB33FB" w:rsidRDefault="00FB33FB" w:rsidP="00FB33FB">
      <w:pPr>
        <w:rPr>
          <w:rFonts w:ascii="標楷體" w:eastAsia="標楷體" w:hAnsi="標楷體"/>
        </w:rPr>
      </w:pPr>
    </w:p>
    <w:p w14:paraId="55D6F977" w14:textId="77777777" w:rsidR="00FB33FB" w:rsidRPr="00FB33FB" w:rsidRDefault="00FB33FB" w:rsidP="00FB33FB">
      <w:pPr>
        <w:rPr>
          <w:rFonts w:ascii="標楷體" w:eastAsia="標楷體" w:hAnsi="標楷體"/>
        </w:rPr>
      </w:pPr>
      <w:r w:rsidRPr="00FB33FB">
        <w:rPr>
          <w:rFonts w:ascii="標楷體" w:eastAsia="標楷體" w:hAnsi="標楷體"/>
        </w:rPr>
        <w:t>OutPort(TAB[E]);</w:t>
      </w:r>
    </w:p>
    <w:p w14:paraId="332D3754" w14:textId="77777777" w:rsidR="00FB33FB" w:rsidRPr="00FB33FB" w:rsidRDefault="00FB33FB" w:rsidP="00FB33FB">
      <w:pPr>
        <w:rPr>
          <w:rFonts w:ascii="標楷體" w:eastAsia="標楷體" w:hAnsi="標楷體"/>
        </w:rPr>
      </w:pPr>
      <w:r w:rsidRPr="00FB33FB">
        <w:rPr>
          <w:rFonts w:ascii="標楷體" w:eastAsia="標楷體" w:hAnsi="標楷體"/>
        </w:rPr>
        <w:t>digitalWrite(scan[1],HIGH );</w:t>
      </w:r>
    </w:p>
    <w:p w14:paraId="68B056F9" w14:textId="77777777" w:rsidR="00FB33FB" w:rsidRPr="00FB33FB" w:rsidRDefault="00FB33FB" w:rsidP="00FB33FB">
      <w:pPr>
        <w:rPr>
          <w:rFonts w:ascii="標楷體" w:eastAsia="標楷體" w:hAnsi="標楷體"/>
        </w:rPr>
      </w:pPr>
      <w:r w:rsidRPr="00FB33FB">
        <w:rPr>
          <w:rFonts w:ascii="標楷體" w:eastAsia="標楷體" w:hAnsi="標楷體"/>
        </w:rPr>
        <w:t>delay(delaytime);</w:t>
      </w:r>
    </w:p>
    <w:p w14:paraId="500576E8" w14:textId="77777777" w:rsidR="00FB33FB" w:rsidRPr="00FB33FB" w:rsidRDefault="00FB33FB" w:rsidP="00FB33FB">
      <w:pPr>
        <w:rPr>
          <w:rFonts w:ascii="標楷體" w:eastAsia="標楷體" w:hAnsi="標楷體"/>
        </w:rPr>
      </w:pPr>
      <w:r w:rsidRPr="00FB33FB">
        <w:rPr>
          <w:rFonts w:ascii="標楷體" w:eastAsia="標楷體" w:hAnsi="標楷體"/>
        </w:rPr>
        <w:t>digitalWrite(scan[1],LOW );</w:t>
      </w:r>
    </w:p>
    <w:p w14:paraId="7CAF840F" w14:textId="77777777" w:rsidR="00FB33FB" w:rsidRPr="00FB33FB" w:rsidRDefault="00FB33FB" w:rsidP="00FB33FB">
      <w:pPr>
        <w:rPr>
          <w:rFonts w:ascii="標楷體" w:eastAsia="標楷體" w:hAnsi="標楷體"/>
        </w:rPr>
      </w:pPr>
    </w:p>
    <w:p w14:paraId="746A3539" w14:textId="77777777" w:rsidR="00FB33FB" w:rsidRPr="00FB33FB" w:rsidRDefault="00FB33FB" w:rsidP="00FB33FB">
      <w:pPr>
        <w:rPr>
          <w:rFonts w:ascii="標楷體" w:eastAsia="標楷體" w:hAnsi="標楷體"/>
        </w:rPr>
      </w:pPr>
      <w:r w:rsidRPr="00FB33FB">
        <w:rPr>
          <w:rFonts w:ascii="標楷體" w:eastAsia="標楷體" w:hAnsi="標楷體"/>
        </w:rPr>
        <w:t>OutPort(TAB[D]);</w:t>
      </w:r>
    </w:p>
    <w:p w14:paraId="2988BCA0" w14:textId="77777777" w:rsidR="00FB33FB" w:rsidRPr="00FB33FB" w:rsidRDefault="00FB33FB" w:rsidP="00FB33FB">
      <w:pPr>
        <w:rPr>
          <w:rFonts w:ascii="標楷體" w:eastAsia="標楷體" w:hAnsi="標楷體"/>
        </w:rPr>
      </w:pPr>
      <w:r w:rsidRPr="00FB33FB">
        <w:rPr>
          <w:rFonts w:ascii="標楷體" w:eastAsia="標楷體" w:hAnsi="標楷體"/>
        </w:rPr>
        <w:t>digitalWrite(scan[2],HIGH);</w:t>
      </w:r>
    </w:p>
    <w:p w14:paraId="7DB915C5" w14:textId="77777777" w:rsidR="00FB33FB" w:rsidRPr="00FB33FB" w:rsidRDefault="00FB33FB" w:rsidP="00FB33FB">
      <w:pPr>
        <w:rPr>
          <w:rFonts w:ascii="標楷體" w:eastAsia="標楷體" w:hAnsi="標楷體"/>
        </w:rPr>
      </w:pPr>
      <w:r w:rsidRPr="00FB33FB">
        <w:rPr>
          <w:rFonts w:ascii="標楷體" w:eastAsia="標楷體" w:hAnsi="標楷體"/>
        </w:rPr>
        <w:lastRenderedPageBreak/>
        <w:t>delay(delaytime);</w:t>
      </w:r>
    </w:p>
    <w:p w14:paraId="408529FE" w14:textId="77777777" w:rsidR="00FB33FB" w:rsidRPr="00FB33FB" w:rsidRDefault="00FB33FB" w:rsidP="00FB33FB">
      <w:pPr>
        <w:rPr>
          <w:rFonts w:ascii="標楷體" w:eastAsia="標楷體" w:hAnsi="標楷體"/>
        </w:rPr>
      </w:pPr>
      <w:r w:rsidRPr="00FB33FB">
        <w:rPr>
          <w:rFonts w:ascii="標楷體" w:eastAsia="標楷體" w:hAnsi="標楷體"/>
        </w:rPr>
        <w:t>digitalWrite(scan[2], LOW );</w:t>
      </w:r>
    </w:p>
    <w:p w14:paraId="4FA8BFD4" w14:textId="77777777" w:rsidR="00FB33FB" w:rsidRPr="00FB33FB" w:rsidRDefault="00FB33FB" w:rsidP="00FB33FB">
      <w:pPr>
        <w:rPr>
          <w:rFonts w:ascii="標楷體" w:eastAsia="標楷體" w:hAnsi="標楷體"/>
        </w:rPr>
      </w:pPr>
    </w:p>
    <w:p w14:paraId="17D3F798" w14:textId="77777777" w:rsidR="00FB33FB" w:rsidRPr="00FB33FB" w:rsidRDefault="00FB33FB" w:rsidP="00FB33FB">
      <w:pPr>
        <w:rPr>
          <w:rFonts w:ascii="標楷體" w:eastAsia="標楷體" w:hAnsi="標楷體"/>
        </w:rPr>
      </w:pPr>
      <w:r w:rsidRPr="00FB33FB">
        <w:rPr>
          <w:rFonts w:ascii="標楷體" w:eastAsia="標楷體" w:hAnsi="標楷體"/>
        </w:rPr>
        <w:t>OutPort(TAB[C]);</w:t>
      </w:r>
    </w:p>
    <w:p w14:paraId="39CE31F3" w14:textId="77777777" w:rsidR="00FB33FB" w:rsidRPr="00FB33FB" w:rsidRDefault="00FB33FB" w:rsidP="00FB33FB">
      <w:pPr>
        <w:rPr>
          <w:rFonts w:ascii="標楷體" w:eastAsia="標楷體" w:hAnsi="標楷體"/>
        </w:rPr>
      </w:pPr>
      <w:r w:rsidRPr="00FB33FB">
        <w:rPr>
          <w:rFonts w:ascii="標楷體" w:eastAsia="標楷體" w:hAnsi="標楷體"/>
        </w:rPr>
        <w:t>digitalWrite(scan[3], HIGH);</w:t>
      </w:r>
    </w:p>
    <w:p w14:paraId="365F05CE" w14:textId="77777777" w:rsidR="00FB33FB" w:rsidRPr="00FB33FB" w:rsidRDefault="00FB33FB" w:rsidP="00FB33FB">
      <w:pPr>
        <w:rPr>
          <w:rFonts w:ascii="標楷體" w:eastAsia="標楷體" w:hAnsi="標楷體"/>
        </w:rPr>
      </w:pPr>
      <w:r w:rsidRPr="00FB33FB">
        <w:rPr>
          <w:rFonts w:ascii="標楷體" w:eastAsia="標楷體" w:hAnsi="標楷體"/>
        </w:rPr>
        <w:t>delay(delaytime);</w:t>
      </w:r>
    </w:p>
    <w:p w14:paraId="766E7118" w14:textId="77777777" w:rsidR="00FB33FB" w:rsidRPr="00FB33FB" w:rsidRDefault="00FB33FB" w:rsidP="00FB33FB">
      <w:pPr>
        <w:rPr>
          <w:rFonts w:ascii="標楷體" w:eastAsia="標楷體" w:hAnsi="標楷體"/>
        </w:rPr>
      </w:pPr>
      <w:r w:rsidRPr="00FB33FB">
        <w:rPr>
          <w:rFonts w:ascii="標楷體" w:eastAsia="標楷體" w:hAnsi="標楷體"/>
        </w:rPr>
        <w:t>digitalWrite(scan[3], LOW);</w:t>
      </w:r>
    </w:p>
    <w:p w14:paraId="05F5ADF1" w14:textId="77777777" w:rsidR="00FB33FB" w:rsidRPr="00FB33FB" w:rsidRDefault="00FB33FB" w:rsidP="00FB33FB">
      <w:pPr>
        <w:rPr>
          <w:rFonts w:ascii="標楷體" w:eastAsia="標楷體" w:hAnsi="標楷體"/>
        </w:rPr>
      </w:pPr>
      <w:r w:rsidRPr="00FB33FB">
        <w:rPr>
          <w:rFonts w:ascii="標楷體" w:eastAsia="標楷體" w:hAnsi="標楷體"/>
        </w:rPr>
        <w:t>if (MODE == 2) {</w:t>
      </w:r>
    </w:p>
    <w:p w14:paraId="3D1EB2B8" w14:textId="77777777" w:rsidR="00FB33FB" w:rsidRPr="00FB33FB" w:rsidRDefault="00FB33FB" w:rsidP="00FB33FB">
      <w:pPr>
        <w:rPr>
          <w:rFonts w:ascii="標楷體" w:eastAsia="標楷體" w:hAnsi="標楷體"/>
        </w:rPr>
      </w:pPr>
      <w:r w:rsidRPr="00FB33FB">
        <w:rPr>
          <w:rFonts w:ascii="標楷體" w:eastAsia="標楷體" w:hAnsi="標楷體"/>
        </w:rPr>
        <w:t>k++;</w:t>
      </w:r>
    </w:p>
    <w:p w14:paraId="5DBB1136" w14:textId="77777777" w:rsidR="00FB33FB" w:rsidRPr="00FB33FB" w:rsidRDefault="00FB33FB" w:rsidP="00FB33FB">
      <w:pPr>
        <w:rPr>
          <w:rFonts w:ascii="標楷體" w:eastAsia="標楷體" w:hAnsi="標楷體"/>
        </w:rPr>
      </w:pPr>
      <w:r w:rsidRPr="00FB33FB">
        <w:rPr>
          <w:rFonts w:ascii="標楷體" w:eastAsia="標楷體" w:hAnsi="標楷體"/>
        </w:rPr>
        <w:t>if (k == 50) {</w:t>
      </w:r>
    </w:p>
    <w:p w14:paraId="6C9032AF" w14:textId="77777777" w:rsidR="00FB33FB" w:rsidRPr="00FB33FB" w:rsidRDefault="00FB33FB" w:rsidP="00FB33FB">
      <w:pPr>
        <w:rPr>
          <w:rFonts w:ascii="標楷體" w:eastAsia="標楷體" w:hAnsi="標楷體"/>
        </w:rPr>
      </w:pPr>
      <w:r w:rsidRPr="00FB33FB">
        <w:rPr>
          <w:rFonts w:ascii="標楷體" w:eastAsia="標楷體" w:hAnsi="標楷體"/>
        </w:rPr>
        <w:t>k = 0;</w:t>
      </w:r>
    </w:p>
    <w:p w14:paraId="72F55D41" w14:textId="77777777" w:rsidR="00FB33FB" w:rsidRPr="00FB33FB" w:rsidRDefault="00FB33FB" w:rsidP="00FB33FB">
      <w:pPr>
        <w:rPr>
          <w:rFonts w:ascii="標楷體" w:eastAsia="標楷體" w:hAnsi="標楷體"/>
        </w:rPr>
      </w:pPr>
      <w:r w:rsidRPr="00FB33FB">
        <w:rPr>
          <w:rFonts w:ascii="標楷體" w:eastAsia="標楷體" w:hAnsi="標楷體"/>
        </w:rPr>
        <w:t>s--;</w:t>
      </w:r>
    </w:p>
    <w:p w14:paraId="4A078637" w14:textId="77777777" w:rsidR="00FB33FB" w:rsidRPr="00FB33FB" w:rsidRDefault="00FB33FB" w:rsidP="00FB33FB">
      <w:pPr>
        <w:rPr>
          <w:rFonts w:ascii="標楷體" w:eastAsia="標楷體" w:hAnsi="標楷體"/>
        </w:rPr>
      </w:pPr>
      <w:r w:rsidRPr="00FB33FB">
        <w:rPr>
          <w:rFonts w:ascii="標楷體" w:eastAsia="標楷體" w:hAnsi="標楷體"/>
        </w:rPr>
        <w:t>if (s &lt;= 0 &amp;&amp; m != 0) {</w:t>
      </w:r>
    </w:p>
    <w:p w14:paraId="1DB4D2B6" w14:textId="77777777" w:rsidR="00FB33FB" w:rsidRPr="00FB33FB" w:rsidRDefault="00FB33FB" w:rsidP="00FB33FB">
      <w:pPr>
        <w:rPr>
          <w:rFonts w:ascii="標楷體" w:eastAsia="標楷體" w:hAnsi="標楷體"/>
        </w:rPr>
      </w:pPr>
      <w:r w:rsidRPr="00FB33FB">
        <w:rPr>
          <w:rFonts w:ascii="標楷體" w:eastAsia="標楷體" w:hAnsi="標楷體"/>
        </w:rPr>
        <w:t>s = 0;</w:t>
      </w:r>
    </w:p>
    <w:p w14:paraId="3D0444B8" w14:textId="77777777" w:rsidR="00FB33FB" w:rsidRPr="00FB33FB" w:rsidRDefault="00FB33FB" w:rsidP="00FB33FB">
      <w:pPr>
        <w:rPr>
          <w:rFonts w:ascii="標楷體" w:eastAsia="標楷體" w:hAnsi="標楷體"/>
        </w:rPr>
      </w:pPr>
      <w:r w:rsidRPr="00FB33FB">
        <w:rPr>
          <w:rFonts w:ascii="標楷體" w:eastAsia="標楷體" w:hAnsi="標楷體"/>
        </w:rPr>
        <w:t>m--;</w:t>
      </w:r>
    </w:p>
    <w:p w14:paraId="67CD0DF3" w14:textId="77777777" w:rsidR="00FB33FB" w:rsidRPr="00FB33FB" w:rsidRDefault="00FB33FB" w:rsidP="00FB33FB">
      <w:pPr>
        <w:rPr>
          <w:rFonts w:ascii="標楷體" w:eastAsia="標楷體" w:hAnsi="標楷體"/>
        </w:rPr>
      </w:pPr>
      <w:r w:rsidRPr="00FB33FB">
        <w:rPr>
          <w:rFonts w:ascii="標楷體" w:eastAsia="標楷體" w:hAnsi="標楷體"/>
        </w:rPr>
        <w:t>s = 59;</w:t>
      </w:r>
    </w:p>
    <w:p w14:paraId="409D0B94" w14:textId="77777777" w:rsidR="00FB33FB" w:rsidRPr="00FB33FB" w:rsidRDefault="00FB33FB" w:rsidP="00FB33FB">
      <w:pPr>
        <w:rPr>
          <w:rFonts w:ascii="標楷體" w:eastAsia="標楷體" w:hAnsi="標楷體"/>
        </w:rPr>
      </w:pPr>
      <w:r w:rsidRPr="00FB33FB">
        <w:rPr>
          <w:rFonts w:ascii="標楷體" w:eastAsia="標楷體" w:hAnsi="標楷體"/>
        </w:rPr>
        <w:t>}</w:t>
      </w:r>
    </w:p>
    <w:p w14:paraId="63D2009C" w14:textId="77777777" w:rsidR="00FB33FB" w:rsidRPr="00FB33FB" w:rsidRDefault="00FB33FB" w:rsidP="00FB33FB">
      <w:pPr>
        <w:rPr>
          <w:rFonts w:ascii="標楷體" w:eastAsia="標楷體" w:hAnsi="標楷體"/>
        </w:rPr>
      </w:pPr>
      <w:r w:rsidRPr="00FB33FB">
        <w:rPr>
          <w:rFonts w:ascii="標楷體" w:eastAsia="標楷體" w:hAnsi="標楷體"/>
        </w:rPr>
        <w:t>}</w:t>
      </w:r>
    </w:p>
    <w:p w14:paraId="0A6E4455" w14:textId="77777777" w:rsidR="00FB33FB" w:rsidRPr="00FB33FB" w:rsidRDefault="00FB33FB" w:rsidP="00FB33FB">
      <w:pPr>
        <w:rPr>
          <w:rFonts w:ascii="標楷體" w:eastAsia="標楷體" w:hAnsi="標楷體"/>
        </w:rPr>
      </w:pPr>
      <w:r w:rsidRPr="00FB33FB">
        <w:rPr>
          <w:rFonts w:ascii="標楷體" w:eastAsia="標楷體" w:hAnsi="標楷體"/>
        </w:rPr>
        <w:t>}</w:t>
      </w:r>
    </w:p>
    <w:p w14:paraId="43401452" w14:textId="77777777" w:rsidR="00FB33FB" w:rsidRPr="00FB33FB" w:rsidRDefault="00FB33FB" w:rsidP="00FB33FB">
      <w:pPr>
        <w:rPr>
          <w:rFonts w:ascii="標楷體" w:eastAsia="標楷體" w:hAnsi="標楷體"/>
        </w:rPr>
      </w:pPr>
      <w:r w:rsidRPr="00FB33FB">
        <w:rPr>
          <w:rFonts w:ascii="標楷體" w:eastAsia="標楷體" w:hAnsi="標楷體"/>
        </w:rPr>
        <w:t>}</w:t>
      </w:r>
    </w:p>
    <w:p w14:paraId="0C586469" w14:textId="77777777" w:rsidR="00FB33FB" w:rsidRPr="00FB33FB" w:rsidRDefault="00FB33FB" w:rsidP="00FB33FB">
      <w:pPr>
        <w:rPr>
          <w:rFonts w:ascii="標楷體" w:eastAsia="標楷體" w:hAnsi="標楷體"/>
        </w:rPr>
      </w:pPr>
      <w:r w:rsidRPr="00FB33FB">
        <w:rPr>
          <w:rFonts w:ascii="標楷體" w:eastAsia="標楷體" w:hAnsi="標楷體"/>
        </w:rPr>
        <w:t>void OutPort(byte dat) {</w:t>
      </w:r>
    </w:p>
    <w:p w14:paraId="3610C2B9" w14:textId="77777777" w:rsidR="00FB33FB" w:rsidRPr="00FB33FB" w:rsidRDefault="00FB33FB" w:rsidP="00FB33FB">
      <w:pPr>
        <w:rPr>
          <w:rFonts w:ascii="標楷體" w:eastAsia="標楷體" w:hAnsi="標楷體"/>
        </w:rPr>
      </w:pPr>
      <w:r w:rsidRPr="00FB33FB">
        <w:rPr>
          <w:rFonts w:ascii="標楷體" w:eastAsia="標楷體" w:hAnsi="標楷體"/>
        </w:rPr>
        <w:t>for (jj = 0; jj &lt; 7; jj++) {</w:t>
      </w:r>
    </w:p>
    <w:p w14:paraId="3C0AFDFC" w14:textId="77777777" w:rsidR="00FB33FB" w:rsidRPr="00FB33FB" w:rsidRDefault="00FB33FB" w:rsidP="00FB33FB">
      <w:pPr>
        <w:rPr>
          <w:rFonts w:ascii="標楷體" w:eastAsia="標楷體" w:hAnsi="標楷體"/>
        </w:rPr>
      </w:pPr>
      <w:r w:rsidRPr="00FB33FB">
        <w:rPr>
          <w:rFonts w:ascii="標楷體" w:eastAsia="標楷體" w:hAnsi="標楷體"/>
        </w:rPr>
        <w:t>if (dat % 2 == 1)</w:t>
      </w:r>
    </w:p>
    <w:p w14:paraId="0CBE9107" w14:textId="77777777" w:rsidR="00FB33FB" w:rsidRPr="00FB33FB" w:rsidRDefault="00FB33FB" w:rsidP="00FB33FB">
      <w:pPr>
        <w:rPr>
          <w:rFonts w:ascii="標楷體" w:eastAsia="標楷體" w:hAnsi="標楷體"/>
        </w:rPr>
      </w:pPr>
      <w:r w:rsidRPr="00FB33FB">
        <w:rPr>
          <w:rFonts w:ascii="標楷體" w:eastAsia="標楷體" w:hAnsi="標楷體"/>
        </w:rPr>
        <w:t>digitalWrite(seg7[jj], LOW);</w:t>
      </w:r>
    </w:p>
    <w:p w14:paraId="05CE8347" w14:textId="77777777" w:rsidR="00FB33FB" w:rsidRPr="00FB33FB" w:rsidRDefault="00FB33FB" w:rsidP="00FB33FB">
      <w:pPr>
        <w:rPr>
          <w:rFonts w:ascii="標楷體" w:eastAsia="標楷體" w:hAnsi="標楷體"/>
        </w:rPr>
      </w:pPr>
      <w:r w:rsidRPr="00FB33FB">
        <w:rPr>
          <w:rFonts w:ascii="標楷體" w:eastAsia="標楷體" w:hAnsi="標楷體"/>
        </w:rPr>
        <w:t>else</w:t>
      </w:r>
    </w:p>
    <w:p w14:paraId="5E8EE414" w14:textId="77777777" w:rsidR="00FB33FB" w:rsidRPr="00FB33FB" w:rsidRDefault="00FB33FB" w:rsidP="00FB33FB">
      <w:pPr>
        <w:rPr>
          <w:rFonts w:ascii="標楷體" w:eastAsia="標楷體" w:hAnsi="標楷體"/>
        </w:rPr>
      </w:pPr>
      <w:r w:rsidRPr="00FB33FB">
        <w:rPr>
          <w:rFonts w:ascii="標楷體" w:eastAsia="標楷體" w:hAnsi="標楷體"/>
        </w:rPr>
        <w:t>digitalWrite(seg7[jj], HIGH);</w:t>
      </w:r>
    </w:p>
    <w:p w14:paraId="2AD0B054" w14:textId="77777777" w:rsidR="00FB33FB" w:rsidRPr="00FB33FB" w:rsidRDefault="00FB33FB" w:rsidP="00FB33FB">
      <w:pPr>
        <w:rPr>
          <w:rFonts w:ascii="標楷體" w:eastAsia="標楷體" w:hAnsi="標楷體"/>
        </w:rPr>
      </w:pPr>
      <w:r w:rsidRPr="00FB33FB">
        <w:rPr>
          <w:rFonts w:ascii="標楷體" w:eastAsia="標楷體" w:hAnsi="標楷體"/>
        </w:rPr>
        <w:t>dat = dat / 2;</w:t>
      </w:r>
    </w:p>
    <w:p w14:paraId="230950EC" w14:textId="77777777" w:rsidR="00FB33FB" w:rsidRPr="00FB33FB" w:rsidRDefault="00FB33FB" w:rsidP="00FB33FB">
      <w:pPr>
        <w:rPr>
          <w:rFonts w:ascii="標楷體" w:eastAsia="標楷體" w:hAnsi="標楷體"/>
        </w:rPr>
      </w:pPr>
      <w:r w:rsidRPr="00FB33FB">
        <w:rPr>
          <w:rFonts w:ascii="標楷體" w:eastAsia="標楷體" w:hAnsi="標楷體"/>
        </w:rPr>
        <w:t>}</w:t>
      </w:r>
    </w:p>
    <w:p w14:paraId="10F664AA" w14:textId="37722F5F" w:rsidR="00104867" w:rsidRPr="00104867" w:rsidRDefault="00FB33FB" w:rsidP="00FB33FB">
      <w:pPr>
        <w:rPr>
          <w:rFonts w:ascii="標楷體" w:eastAsia="標楷體" w:hAnsi="標楷體"/>
        </w:rPr>
      </w:pPr>
      <w:r w:rsidRPr="00FB33FB">
        <w:rPr>
          <w:rFonts w:ascii="標楷體" w:eastAsia="標楷體" w:hAnsi="標楷體"/>
        </w:rPr>
        <w:t>}</w:t>
      </w:r>
    </w:p>
    <w:sectPr w:rsidR="00104867" w:rsidRPr="00104867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7C9DB53" w14:textId="77777777" w:rsidR="009B7853" w:rsidRDefault="009B7853" w:rsidP="00FB33FB">
      <w:r>
        <w:separator/>
      </w:r>
    </w:p>
  </w:endnote>
  <w:endnote w:type="continuationSeparator" w:id="0">
    <w:p w14:paraId="39E94209" w14:textId="77777777" w:rsidR="009B7853" w:rsidRDefault="009B7853" w:rsidP="00FB33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A1F3B4D" w14:textId="77777777" w:rsidR="009B7853" w:rsidRDefault="009B7853" w:rsidP="00FB33FB">
      <w:r>
        <w:separator/>
      </w:r>
    </w:p>
  </w:footnote>
  <w:footnote w:type="continuationSeparator" w:id="0">
    <w:p w14:paraId="59AB71C4" w14:textId="77777777" w:rsidR="009B7853" w:rsidRDefault="009B7853" w:rsidP="00FB33F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15D6E96"/>
    <w:multiLevelType w:val="hybridMultilevel"/>
    <w:tmpl w:val="59FA4B1E"/>
    <w:lvl w:ilvl="0" w:tplc="516ACB84">
      <w:start w:val="1"/>
      <w:numFmt w:val="decimal"/>
      <w:lvlText w:val="%1."/>
      <w:lvlJc w:val="left"/>
      <w:pPr>
        <w:ind w:left="360" w:hanging="360"/>
      </w:pPr>
      <w:rPr>
        <w:rFonts w:ascii="標楷體" w:eastAsia="標楷體" w:hAnsi="標楷體" w:cstheme="minorBidi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activeWritingStyle w:appName="MSWord" w:lang="en-US" w:vendorID="64" w:dllVersion="131078" w:nlCheck="1" w:checkStyle="0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2NbcwMDUxsTSxMLFU0lEKTi0uzszPAykwqgUAxfY2fCwAAAA="/>
  </w:docVars>
  <w:rsids>
    <w:rsidRoot w:val="003A71AC"/>
    <w:rsid w:val="000136C2"/>
    <w:rsid w:val="000E7084"/>
    <w:rsid w:val="00104867"/>
    <w:rsid w:val="003A71AC"/>
    <w:rsid w:val="00463F6E"/>
    <w:rsid w:val="00887876"/>
    <w:rsid w:val="008D728B"/>
    <w:rsid w:val="009B7853"/>
    <w:rsid w:val="00FB33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BC77B06"/>
  <w15:chartTrackingRefBased/>
  <w15:docId w15:val="{50437C30-43C1-4AF4-AB3E-81D7258802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3A71AC"/>
    <w:pPr>
      <w:ind w:leftChars="200" w:left="480"/>
    </w:pPr>
  </w:style>
  <w:style w:type="paragraph" w:styleId="a4">
    <w:name w:val="header"/>
    <w:basedOn w:val="a"/>
    <w:link w:val="a5"/>
    <w:uiPriority w:val="99"/>
    <w:unhideWhenUsed/>
    <w:rsid w:val="00FB33FB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rsid w:val="00FB33FB"/>
    <w:rPr>
      <w:sz w:val="20"/>
      <w:szCs w:val="20"/>
    </w:rPr>
  </w:style>
  <w:style w:type="paragraph" w:styleId="a6">
    <w:name w:val="footer"/>
    <w:basedOn w:val="a"/>
    <w:link w:val="a7"/>
    <w:uiPriority w:val="99"/>
    <w:unhideWhenUsed/>
    <w:rsid w:val="00FB33FB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rsid w:val="00FB33FB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61032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0495596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283894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151061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627928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09813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098989">
          <w:marLeft w:val="432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264899">
          <w:marLeft w:val="432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211305">
          <w:marLeft w:val="432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366</Words>
  <Characters>2091</Characters>
  <Application>Microsoft Office Word</Application>
  <DocSecurity>0</DocSecurity>
  <Lines>17</Lines>
  <Paragraphs>4</Paragraphs>
  <ScaleCrop>false</ScaleCrop>
  <Company/>
  <LinksUpToDate>false</LinksUpToDate>
  <CharactersWithSpaces>24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江叔盈</dc:creator>
  <cp:keywords/>
  <dc:description/>
  <cp:lastModifiedBy>user</cp:lastModifiedBy>
  <cp:revision>2</cp:revision>
  <dcterms:created xsi:type="dcterms:W3CDTF">2020-06-12T04:09:00Z</dcterms:created>
  <dcterms:modified xsi:type="dcterms:W3CDTF">2020-06-12T04:09:00Z</dcterms:modified>
</cp:coreProperties>
</file>